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49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670"/>
      </w:tblGrid>
      <w:tr w:rsidR="00940555" w:rsidRPr="00C018A3" w14:paraId="17CBDE54" w14:textId="77777777" w:rsidTr="00463319">
        <w:tc>
          <w:tcPr>
            <w:tcW w:w="3828" w:type="dxa"/>
          </w:tcPr>
          <w:p w14:paraId="034923E2" w14:textId="70E54413" w:rsidR="00940555" w:rsidRPr="005F4723" w:rsidRDefault="00882597" w:rsidP="00463319">
            <w:pPr>
              <w:jc w:val="center"/>
              <w:rPr>
                <w:sz w:val="24"/>
                <w:szCs w:val="24"/>
              </w:rPr>
            </w:pPr>
            <w:r>
              <w:rPr>
                <w:sz w:val="24"/>
                <w:szCs w:val="24"/>
              </w:rPr>
              <w:t xml:space="preserve"> </w:t>
            </w:r>
            <w:r w:rsidR="00940555" w:rsidRPr="005F4723">
              <w:rPr>
                <w:sz w:val="24"/>
                <w:szCs w:val="24"/>
              </w:rPr>
              <w:t>TRƯỜNG THCS THỊ TRẤN</w:t>
            </w:r>
          </w:p>
          <w:p w14:paraId="27F236AC" w14:textId="77777777" w:rsidR="00940555" w:rsidRPr="00C018A3" w:rsidRDefault="005F4723" w:rsidP="00463319">
            <w:pPr>
              <w:jc w:val="center"/>
              <w:rPr>
                <w:b/>
                <w:sz w:val="26"/>
                <w:szCs w:val="26"/>
              </w:rPr>
            </w:pPr>
            <w:r w:rsidRPr="00C018A3">
              <w:rPr>
                <w:noProof/>
                <w:sz w:val="26"/>
                <w:szCs w:val="26"/>
              </w:rPr>
              <mc:AlternateContent>
                <mc:Choice Requires="wps">
                  <w:drawing>
                    <wp:anchor distT="0" distB="0" distL="114300" distR="114300" simplePos="0" relativeHeight="251659264" behindDoc="0" locked="0" layoutInCell="1" allowOverlap="1" wp14:anchorId="231B2EBD" wp14:editId="64DCCEF1">
                      <wp:simplePos x="0" y="0"/>
                      <wp:positionH relativeFrom="column">
                        <wp:posOffset>504190</wp:posOffset>
                      </wp:positionH>
                      <wp:positionV relativeFrom="paragraph">
                        <wp:posOffset>186690</wp:posOffset>
                      </wp:positionV>
                      <wp:extent cx="128714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28714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E1CFA3D"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pt,14.7pt" to="141.0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dVCtgEAALcDAAAOAAAAZHJzL2Uyb0RvYy54bWysU9tuGyEQfa+Uf0C813tRL9HK6zw4al6q&#10;xGraDyAseFGAQQP1rv++A7Y3VVtVVZUXloFzzswZZtc3s7PsoDAa8D1vVjVnyksYjN/3/NvXT2+v&#10;OYtJ+EFY8KrnRxX5zebqzXoKnWphBDsoZCTiYzeFno8pha6qohyVE3EFQXm61IBOJApxXw0oJlJ3&#10;tmrr+kM1AQ4BQaoY6fT2dMk3RV9rJdOD1lElZntOtaWyYlmf8lpt1qLbowijkecyxH9U4YTxlHSR&#10;uhVJsO9ofpNyRiJE0GklwVWgtZGqeCA3Tf2Lm8dRBFW8UHNiWNoUX09W3h92yMzQ85YzLxw90WNC&#10;YfZjYlvwnhoIyNrcpynEjuBbv8NzFMMOs+lZo8tfssPm0tvj0ls1JybpsGmvPzbv3nMmL3fVCzFg&#10;THcKHMubnlvjs23RicPnmCgZQS8QCnIhp9Rll45WZbD1X5QmKzlZYZchUluL7CDo+YfnJtsgrYLM&#10;FG2sXUj130lnbKapMlj/SlzQJSP4tBCd8YB/yprmS6n6hL+4PnnNtp9gOJaHKO2g6SjOzpOcx+/n&#10;uNBf/rfNDwAAAP//AwBQSwMEFAAGAAgAAAAhAERgbwTdAAAACAEAAA8AAABkcnMvZG93bnJldi54&#10;bWxMj8FOwzAQRO9I/IO1SNyoUwuVksapqkoIcUE0hbsbb52UeB3ZThr+Hlccymm1O6PZN8V6sh0b&#10;0YfWkYT5LAOGVDvdkpHwuX95WAILUZFWnSOU8IMB1uXtTaFy7c60w7GKhqUQCrmS0MTY55yHukGr&#10;wsz1SEk7Om9VTKs3XHt1TuG24yLLFtyqltKHRvW4bbD+rgYroXvz45fZmk0YXneL6vRxFO/7Ucr7&#10;u2mzAhZxilczXPATOpSJ6eAG0oF1Ep6eH5NTgrjMpIulmAM7/B14WfD/BcpfAAAA//8DAFBLAQIt&#10;ABQABgAIAAAAIQC2gziS/gAAAOEBAAATAAAAAAAAAAAAAAAAAAAAAABbQ29udGVudF9UeXBlc10u&#10;eG1sUEsBAi0AFAAGAAgAAAAhADj9If/WAAAAlAEAAAsAAAAAAAAAAAAAAAAALwEAAF9yZWxzLy5y&#10;ZWxzUEsBAi0AFAAGAAgAAAAhAAnd1UK2AQAAtwMAAA4AAAAAAAAAAAAAAAAALgIAAGRycy9lMm9E&#10;b2MueG1sUEsBAi0AFAAGAAgAAAAhAERgbwTdAAAACAEAAA8AAAAAAAAAAAAAAAAAEAQAAGRycy9k&#10;b3ducmV2LnhtbFBLBQYAAAAABAAEAPMAAAAaBQAAAAA=&#10;" strokecolor="black [3200]" strokeweight=".5pt">
                      <v:stroke joinstyle="miter"/>
                    </v:line>
                  </w:pict>
                </mc:Fallback>
              </mc:AlternateContent>
            </w:r>
            <w:r w:rsidR="00940555" w:rsidRPr="005F4723">
              <w:rPr>
                <w:b/>
                <w:sz w:val="24"/>
                <w:szCs w:val="24"/>
              </w:rPr>
              <w:t>TỔ KHOA HỌC TỰ NHIÊN</w:t>
            </w:r>
          </w:p>
        </w:tc>
        <w:tc>
          <w:tcPr>
            <w:tcW w:w="5670" w:type="dxa"/>
          </w:tcPr>
          <w:p w14:paraId="1228265A" w14:textId="77777777" w:rsidR="00940555" w:rsidRPr="005F4723" w:rsidRDefault="00940555" w:rsidP="00463319">
            <w:pPr>
              <w:jc w:val="center"/>
              <w:rPr>
                <w:b/>
                <w:sz w:val="24"/>
                <w:szCs w:val="24"/>
              </w:rPr>
            </w:pPr>
            <w:r w:rsidRPr="005F4723">
              <w:rPr>
                <w:b/>
                <w:sz w:val="24"/>
                <w:szCs w:val="24"/>
              </w:rPr>
              <w:t>CỘNG HÒA XÃ HỘI CHỦ NGHĨA VIỆT NAM</w:t>
            </w:r>
          </w:p>
          <w:p w14:paraId="29540837" w14:textId="77777777" w:rsidR="00940555" w:rsidRPr="00C018A3" w:rsidRDefault="00940555" w:rsidP="00463319">
            <w:pPr>
              <w:jc w:val="center"/>
              <w:rPr>
                <w:b/>
                <w:sz w:val="26"/>
                <w:szCs w:val="26"/>
              </w:rPr>
            </w:pPr>
            <w:r w:rsidRPr="00C018A3">
              <w:rPr>
                <w:b/>
                <w:sz w:val="26"/>
                <w:szCs w:val="26"/>
              </w:rPr>
              <w:t>Độc lập-Tự do-Hạnh phúc</w:t>
            </w:r>
          </w:p>
        </w:tc>
      </w:tr>
      <w:tr w:rsidR="00940555" w14:paraId="1CDB4012" w14:textId="77777777" w:rsidTr="00463319">
        <w:tc>
          <w:tcPr>
            <w:tcW w:w="3828" w:type="dxa"/>
          </w:tcPr>
          <w:p w14:paraId="031D06C6" w14:textId="77777777" w:rsidR="00940555" w:rsidRPr="0059441F" w:rsidRDefault="00940555" w:rsidP="00463319">
            <w:pPr>
              <w:spacing w:before="120"/>
              <w:jc w:val="center"/>
              <w:rPr>
                <w:sz w:val="26"/>
                <w:szCs w:val="26"/>
              </w:rPr>
            </w:pPr>
          </w:p>
        </w:tc>
        <w:tc>
          <w:tcPr>
            <w:tcW w:w="5670" w:type="dxa"/>
          </w:tcPr>
          <w:p w14:paraId="0B998DA2" w14:textId="51E8DBC5" w:rsidR="00940555" w:rsidRPr="0059441F" w:rsidRDefault="00940555" w:rsidP="00463319">
            <w:pPr>
              <w:spacing w:before="120"/>
              <w:jc w:val="center"/>
              <w:rPr>
                <w:i/>
                <w:sz w:val="26"/>
                <w:szCs w:val="26"/>
              </w:rPr>
            </w:pPr>
            <w:r w:rsidRPr="004F7986">
              <w:rPr>
                <w:noProof/>
                <w:sz w:val="32"/>
                <w:szCs w:val="24"/>
              </w:rPr>
              <mc:AlternateContent>
                <mc:Choice Requires="wps">
                  <w:drawing>
                    <wp:anchor distT="0" distB="0" distL="114300" distR="114300" simplePos="0" relativeHeight="251660288" behindDoc="0" locked="0" layoutInCell="1" allowOverlap="1" wp14:anchorId="05FBDBEE" wp14:editId="2A30EDEA">
                      <wp:simplePos x="0" y="0"/>
                      <wp:positionH relativeFrom="margin">
                        <wp:posOffset>875665</wp:posOffset>
                      </wp:positionH>
                      <wp:positionV relativeFrom="paragraph">
                        <wp:posOffset>13335</wp:posOffset>
                      </wp:positionV>
                      <wp:extent cx="1651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651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30B9A2"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95pt,1.05pt" to="198.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OhtAEAALcDAAAOAAAAZHJzL2Uyb0RvYy54bWysU8GOEzEMvSPxD1HudGZ2xQqNOt1DV3BB&#10;ULHwAdmM04lI4sgJnfbvcdJ2FgFCCHHxxMl7tp/tWd8fvRMHoGQxDLJbtVJA0DjasB/kl89vX72R&#10;ImUVRuUwwCBPkOT95uWL9Rx7uMEJ3QgkOEhI/RwHOeUc+6ZJegKv0gojBH40SF5ldmnfjKRmju5d&#10;c9O2d82MNEZCDSnx7cP5UW5qfGNA54/GJMjCDZJry9VStU/FNpu16vek4mT1pQz1D1V4ZQMnXUI9&#10;qKzEN7K/hPJWEyY0eaXRN2iM1VA1sJqu/UnN46QiVC3cnBSXNqX/F1Z/OOxI2HGQt1IE5XlEj5mU&#10;3U9ZbDEEbiCSuC19mmPqGb4NO7p4Ke6oiD4a8uXLcsSx9va09BaOWWi+7O5ed23LI9DXt+aZGCnl&#10;d4BelMMgnQ1FturV4X3KnIyhVwg7pZBz6nrKJwcF7MInMCylJKvsukSwdSQOisc/fu2KDI5VkYVi&#10;rHMLqf0z6YItNKiL9bfEBV0zYsgL0duA9Lus+Xgt1ZzxV9VnrUX2E46nOojaDt6OquyyyWX9fvQr&#10;/fl/23wHAAD//wMAUEsDBBQABgAIAAAAIQC5MMXa2QAAAAcBAAAPAAAAZHJzL2Rvd25yZXYueG1s&#10;TI7BTsMwEETvSPyDtUjcqNNUKjTEqapKCHFBbQp3N946AXsd2U4a/h63Fzg+zWjmlevJGjaiD50j&#10;AfNZBgypcaojLeDj8PLwBCxESUoaRyjgBwOsq9ubUhbKnWmPYx01SyMUCimgjbEvOA9Ni1aGmeuR&#10;UnZy3sqY0GuuvDyncWt4nmVLbmVH6aGVPW5bbL7rwQowb3781Fu9CcPrfll/7U75+2EU4v5u2jwD&#10;izjFvzJc9JM6VMnp6AZSgZnEi8dVqgrI58BSvlhd+HhlXpX8v3/1CwAA//8DAFBLAQItABQABgAI&#10;AAAAIQC2gziS/gAAAOEBAAATAAAAAAAAAAAAAAAAAAAAAABbQ29udGVudF9UeXBlc10ueG1sUEsB&#10;Ai0AFAAGAAgAAAAhADj9If/WAAAAlAEAAAsAAAAAAAAAAAAAAAAALwEAAF9yZWxzLy5yZWxzUEsB&#10;Ai0AFAAGAAgAAAAhAOkQI6G0AQAAtwMAAA4AAAAAAAAAAAAAAAAALgIAAGRycy9lMm9Eb2MueG1s&#10;UEsBAi0AFAAGAAgAAAAhALkwxdrZAAAABwEAAA8AAAAAAAAAAAAAAAAADgQAAGRycy9kb3ducmV2&#10;LnhtbFBLBQYAAAAABAAEAPMAAAAUBQAAAAA=&#10;" strokecolor="black [3200]" strokeweight=".5pt">
                      <v:stroke joinstyle="miter"/>
                      <w10:wrap anchorx="margin"/>
                    </v:line>
                  </w:pict>
                </mc:Fallback>
              </mc:AlternateContent>
            </w:r>
            <w:r>
              <w:rPr>
                <w:i/>
                <w:sz w:val="26"/>
                <w:szCs w:val="26"/>
              </w:rPr>
              <w:t>TT.Vĩnh Thuận</w:t>
            </w:r>
            <w:r w:rsidRPr="0059441F">
              <w:rPr>
                <w:i/>
                <w:sz w:val="26"/>
                <w:szCs w:val="26"/>
              </w:rPr>
              <w:t>, ngày</w:t>
            </w:r>
            <w:r w:rsidR="00471414">
              <w:rPr>
                <w:i/>
                <w:sz w:val="26"/>
                <w:szCs w:val="26"/>
              </w:rPr>
              <w:t xml:space="preserve"> 1</w:t>
            </w:r>
            <w:r w:rsidR="001A7B30">
              <w:rPr>
                <w:i/>
                <w:sz w:val="26"/>
                <w:szCs w:val="26"/>
              </w:rPr>
              <w:t>1</w:t>
            </w:r>
            <w:r w:rsidR="00471414">
              <w:rPr>
                <w:i/>
                <w:sz w:val="26"/>
                <w:szCs w:val="26"/>
              </w:rPr>
              <w:t xml:space="preserve"> </w:t>
            </w:r>
            <w:r w:rsidRPr="0059441F">
              <w:rPr>
                <w:i/>
                <w:sz w:val="26"/>
                <w:szCs w:val="26"/>
              </w:rPr>
              <w:t>tháng</w:t>
            </w:r>
            <w:r>
              <w:rPr>
                <w:i/>
                <w:sz w:val="26"/>
                <w:szCs w:val="26"/>
              </w:rPr>
              <w:t xml:space="preserve"> </w:t>
            </w:r>
            <w:r w:rsidR="001A7B30">
              <w:rPr>
                <w:i/>
                <w:sz w:val="26"/>
                <w:szCs w:val="26"/>
              </w:rPr>
              <w:t>9</w:t>
            </w:r>
            <w:r w:rsidRPr="0059441F">
              <w:rPr>
                <w:i/>
                <w:sz w:val="26"/>
                <w:szCs w:val="26"/>
              </w:rPr>
              <w:t xml:space="preserve"> năm 20</w:t>
            </w:r>
            <w:r w:rsidR="00D61598">
              <w:rPr>
                <w:i/>
                <w:sz w:val="26"/>
                <w:szCs w:val="26"/>
              </w:rPr>
              <w:t>20</w:t>
            </w:r>
          </w:p>
        </w:tc>
      </w:tr>
    </w:tbl>
    <w:p w14:paraId="6CCEBA42" w14:textId="77777777" w:rsidR="005320F0" w:rsidRDefault="005320F0" w:rsidP="00542C8C">
      <w:pPr>
        <w:spacing w:before="120" w:after="120" w:line="240" w:lineRule="auto"/>
        <w:jc w:val="center"/>
        <w:rPr>
          <w:b/>
        </w:rPr>
      </w:pPr>
    </w:p>
    <w:p w14:paraId="2235B033" w14:textId="4E4F4E12" w:rsidR="00940555" w:rsidRPr="00542C8C" w:rsidRDefault="00542C8C" w:rsidP="00542C8C">
      <w:pPr>
        <w:spacing w:before="120" w:after="120" w:line="240" w:lineRule="auto"/>
        <w:jc w:val="center"/>
        <w:rPr>
          <w:b/>
        </w:rPr>
      </w:pPr>
      <w:r>
        <w:rPr>
          <w:noProof/>
        </w:rPr>
        <mc:AlternateContent>
          <mc:Choice Requires="wps">
            <w:drawing>
              <wp:anchor distT="0" distB="0" distL="114300" distR="114300" simplePos="0" relativeHeight="251661312" behindDoc="0" locked="0" layoutInCell="1" allowOverlap="1" wp14:anchorId="3223E32E" wp14:editId="5D6A5B09">
                <wp:simplePos x="0" y="0"/>
                <wp:positionH relativeFrom="column">
                  <wp:posOffset>1939290</wp:posOffset>
                </wp:positionH>
                <wp:positionV relativeFrom="paragraph">
                  <wp:posOffset>231775</wp:posOffset>
                </wp:positionV>
                <wp:extent cx="19437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9437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171EA84"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7pt,18.25pt" to="305.7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sRTtQEAALcDAAAOAAAAZHJzL2Uyb0RvYy54bWysU02P0zAQvSPxHyzfadJdvjZquoeu4IKg&#10;YuEHeJ1xY2F7rLFp2n/P2G2zCNAKIS6Ox35vZt7zZHV78E7sgZLF0MvlopUCgsbBhl0vv3559+Kt&#10;FCmrMCiHAXp5hCRv18+frabYwRWO6AYgwUlC6qbYyzHn2DVN0iN4lRYYIfClQfIqc0i7ZiA1cXbv&#10;mqu2fd1MSEMk1JASn96dLuW65jcGdP5kTIIsXC+5t1xXqutDWZv1SnU7UnG0+tyG+ocuvLKBi86p&#10;7lRW4jvZ31J5qwkTmrzQ6Bs0xmqoGljNsv1Fzf2oIlQtbE6Ks03p/6XVH/dbEnbgt5MiKM9PdJ9J&#10;2d2YxQZDYAORxLL4NMXUMXwTtnSOUtxSEX0w5MuX5YhD9fY4ewuHLDQfLm9eXr+5fiWFvtw1j8RI&#10;Kb8H9KJseulsKLJVp/YfUuZiDL1AOCiNnErXXT46KGAXPoNhKaVYZdchgo0jsVf8/MO3KoNzVWSh&#10;GOvcTGqfJp2xhQZ1sP6WOKNrRQx5JnobkP5UNR8urZoT/qL6pLXIfsDhWB+i2sHTUV06T3IZv5/j&#10;Sn/839Y/AAAA//8DAFBLAwQUAAYACAAAACEARiHJdt0AAAAJAQAADwAAAGRycy9kb3ducmV2Lnht&#10;bEyPwU7DMBBE70j8g7VI3KiTQqMqjVNVlRDigmgKdzd2nYC9jmwnDX/PIg5wm90Zzb6ttrOzbNIh&#10;9h4F5IsMmMbWqx6NgLfj490aWEwSlbQetYAvHWFbX19VslT+ggc9NckwKsFYSgFdSkPJeWw77WRc&#10;+EEjeWcfnEw0BsNVkBcqd5Yvs6zgTvZIFzo56H2n289mdALsc5jezd7s4vh0KJqP1/Py5TgJcXsz&#10;7zbAkp7TXxh+8AkdamI6+RFVZFbAfbZ6oCiJYgWMAkWekzj9Lnhd8f8f1N8AAAD//wMAUEsBAi0A&#10;FAAGAAgAAAAhALaDOJL+AAAA4QEAABMAAAAAAAAAAAAAAAAAAAAAAFtDb250ZW50X1R5cGVzXS54&#10;bWxQSwECLQAUAAYACAAAACEAOP0h/9YAAACUAQAACwAAAAAAAAAAAAAAAAAvAQAAX3JlbHMvLnJl&#10;bHNQSwECLQAUAAYACAAAACEAQo7EU7UBAAC3AwAADgAAAAAAAAAAAAAAAAAuAgAAZHJzL2Uyb0Rv&#10;Yy54bWxQSwECLQAUAAYACAAAACEARiHJdt0AAAAJAQAADwAAAAAAAAAAAAAAAAAPBAAAZHJzL2Rv&#10;d25yZXYueG1sUEsFBgAAAAAEAAQA8wAAABkFAAAAAA==&#10;" strokecolor="black [3200]" strokeweight=".5pt">
                <v:stroke joinstyle="miter"/>
              </v:line>
            </w:pict>
          </mc:Fallback>
        </mc:AlternateContent>
      </w:r>
      <w:r>
        <w:rPr>
          <w:b/>
        </w:rPr>
        <w:t xml:space="preserve">NỘI DUNG HỌP TỔ CHUYÊN MÔN </w:t>
      </w:r>
      <w:r w:rsidR="00D61598">
        <w:rPr>
          <w:b/>
        </w:rPr>
        <w:t xml:space="preserve">LẦN THỨ NHẤT </w:t>
      </w:r>
      <w:r w:rsidRPr="00542C8C">
        <w:rPr>
          <w:b/>
          <w:bCs/>
        </w:rPr>
        <w:t>THÁNG</w:t>
      </w:r>
      <w:r w:rsidR="009F3C96" w:rsidRPr="00542C8C">
        <w:rPr>
          <w:b/>
          <w:bCs/>
        </w:rPr>
        <w:t xml:space="preserve"> </w:t>
      </w:r>
      <w:r w:rsidR="000A4E69">
        <w:rPr>
          <w:b/>
          <w:bCs/>
        </w:rPr>
        <w:t>09</w:t>
      </w:r>
      <w:r w:rsidR="00293B22" w:rsidRPr="00542C8C">
        <w:rPr>
          <w:b/>
          <w:bCs/>
        </w:rPr>
        <w:t>/2019</w:t>
      </w:r>
    </w:p>
    <w:p w14:paraId="2A82C42F" w14:textId="77777777" w:rsidR="005320F0" w:rsidRDefault="005320F0" w:rsidP="0002397A">
      <w:pPr>
        <w:spacing w:before="120" w:after="120" w:line="240" w:lineRule="auto"/>
        <w:ind w:firstLine="720"/>
        <w:jc w:val="both"/>
      </w:pPr>
      <w:bookmarkStart w:id="0" w:name="_Hlk18388451"/>
    </w:p>
    <w:p w14:paraId="00B54B91" w14:textId="51CC6D1D" w:rsidR="0002397A" w:rsidRPr="00B720A5" w:rsidRDefault="0002397A" w:rsidP="0002397A">
      <w:pPr>
        <w:spacing w:before="120" w:after="120" w:line="240" w:lineRule="auto"/>
        <w:ind w:firstLine="720"/>
        <w:jc w:val="both"/>
      </w:pPr>
      <w:r w:rsidRPr="00B720A5">
        <w:t xml:space="preserve">Thời gian: </w:t>
      </w:r>
      <w:r>
        <w:t>14 giờ, ngày 1</w:t>
      </w:r>
      <w:r w:rsidR="00D61598">
        <w:t>1</w:t>
      </w:r>
      <w:r w:rsidRPr="00B720A5">
        <w:t xml:space="preserve"> thán</w:t>
      </w:r>
      <w:r w:rsidRPr="00B720A5">
        <w:rPr>
          <w:lang w:val="vi-VN"/>
        </w:rPr>
        <w:t>g</w:t>
      </w:r>
      <w:r>
        <w:t xml:space="preserve"> </w:t>
      </w:r>
      <w:r w:rsidR="00D61598">
        <w:t>9</w:t>
      </w:r>
      <w:r>
        <w:t xml:space="preserve"> năm 20</w:t>
      </w:r>
      <w:r w:rsidR="00D61598">
        <w:t>20</w:t>
      </w:r>
      <w:r w:rsidR="00A268CA">
        <w:t>.</w:t>
      </w:r>
    </w:p>
    <w:p w14:paraId="4620A9E4" w14:textId="40EF34DC" w:rsidR="0002397A" w:rsidRPr="00B720A5" w:rsidRDefault="0002397A" w:rsidP="0002397A">
      <w:pPr>
        <w:spacing w:before="120" w:after="120" w:line="240" w:lineRule="auto"/>
        <w:ind w:firstLine="720"/>
        <w:jc w:val="both"/>
      </w:pPr>
      <w:r w:rsidRPr="00B720A5">
        <w:t xml:space="preserve">Địa điểm: </w:t>
      </w:r>
      <w:r>
        <w:t>phòng học số 27,</w:t>
      </w:r>
      <w:r w:rsidRPr="00B720A5">
        <w:t xml:space="preserve"> Trường THCS </w:t>
      </w:r>
      <w:r>
        <w:t>T</w:t>
      </w:r>
      <w:r w:rsidRPr="00B720A5">
        <w:t>hị</w:t>
      </w:r>
      <w:r>
        <w:t xml:space="preserve"> T</w:t>
      </w:r>
      <w:r w:rsidRPr="00B720A5">
        <w:t>rấn</w:t>
      </w:r>
      <w:r w:rsidR="00676D9D">
        <w:t xml:space="preserve"> Vĩnh Thuận</w:t>
      </w:r>
      <w:r>
        <w:t>.</w:t>
      </w:r>
    </w:p>
    <w:p w14:paraId="6E227877" w14:textId="37BD328F" w:rsidR="0002397A" w:rsidRPr="002630F2" w:rsidRDefault="0002397A" w:rsidP="0002397A">
      <w:pPr>
        <w:spacing w:before="120" w:after="120" w:line="240" w:lineRule="auto"/>
        <w:ind w:firstLine="720"/>
        <w:jc w:val="both"/>
        <w:rPr>
          <w:lang w:val="nl-NL"/>
        </w:rPr>
      </w:pPr>
      <w:r w:rsidRPr="00B720A5">
        <w:t>Thành phần:</w:t>
      </w:r>
      <w:r>
        <w:t xml:space="preserve"> toàn thể giáo viên trong tổ là </w:t>
      </w:r>
      <w:r>
        <w:rPr>
          <w:lang w:val="nl-NL"/>
        </w:rPr>
        <w:t>0</w:t>
      </w:r>
      <w:r w:rsidR="00BF431A">
        <w:rPr>
          <w:lang w:val="nl-NL"/>
        </w:rPr>
        <w:t>7</w:t>
      </w:r>
      <w:r>
        <w:rPr>
          <w:lang w:val="nl-NL"/>
        </w:rPr>
        <w:t xml:space="preserve">/04 nữ; </w:t>
      </w:r>
    </w:p>
    <w:p w14:paraId="3B7458C1" w14:textId="77777777" w:rsidR="0002397A" w:rsidRDefault="0002397A" w:rsidP="0002397A">
      <w:pPr>
        <w:spacing w:before="120" w:after="120" w:line="240" w:lineRule="auto"/>
        <w:ind w:firstLine="720"/>
        <w:jc w:val="both"/>
      </w:pPr>
      <w:r>
        <w:t>Chủ tọa: Nguyễn Trung Giang</w:t>
      </w:r>
      <w:r w:rsidRPr="00B720A5">
        <w:t xml:space="preserve">, </w:t>
      </w:r>
      <w:r>
        <w:t>t</w:t>
      </w:r>
      <w:r w:rsidRPr="00B720A5">
        <w:t>ổ trưởng</w:t>
      </w:r>
      <w:r>
        <w:t>, chủ tọa.</w:t>
      </w:r>
    </w:p>
    <w:p w14:paraId="797DB0C3" w14:textId="77777777" w:rsidR="0002397A" w:rsidRPr="00B720A5" w:rsidRDefault="0002397A" w:rsidP="0002397A">
      <w:pPr>
        <w:spacing w:before="120" w:after="120" w:line="240" w:lineRule="auto"/>
        <w:ind w:firstLine="720"/>
        <w:jc w:val="both"/>
        <w:rPr>
          <w:sz w:val="32"/>
          <w:szCs w:val="32"/>
        </w:rPr>
      </w:pPr>
      <w:r>
        <w:t>Thư ký: Nguyễn Thị Tuyền, giáo viên, thư ký.</w:t>
      </w:r>
    </w:p>
    <w:p w14:paraId="65F32212" w14:textId="77777777" w:rsidR="00EC7F29" w:rsidRPr="00366108" w:rsidRDefault="00366108" w:rsidP="00366108">
      <w:pPr>
        <w:spacing w:before="120" w:after="120" w:line="240" w:lineRule="auto"/>
        <w:rPr>
          <w:b/>
          <w:bCs/>
        </w:rPr>
      </w:pPr>
      <w:r w:rsidRPr="00366108">
        <w:rPr>
          <w:b/>
          <w:bCs/>
        </w:rPr>
        <w:t xml:space="preserve">A. </w:t>
      </w:r>
      <w:r w:rsidR="004972A1">
        <w:rPr>
          <w:b/>
          <w:bCs/>
        </w:rPr>
        <w:t xml:space="preserve">ĐÁNH GIÁ </w:t>
      </w:r>
      <w:r w:rsidR="007A7BD3">
        <w:rPr>
          <w:b/>
          <w:bCs/>
        </w:rPr>
        <w:t xml:space="preserve">KẾT QUẢ THỰC HIỆN CÔNG TÁC </w:t>
      </w:r>
      <w:r w:rsidRPr="00366108">
        <w:rPr>
          <w:b/>
          <w:bCs/>
        </w:rPr>
        <w:t>ĐẦU NĂM</w:t>
      </w:r>
    </w:p>
    <w:p w14:paraId="3B6F08D8" w14:textId="2D1F0A2D" w:rsidR="00E42E06" w:rsidRPr="00B139B9" w:rsidRDefault="00E42E06" w:rsidP="005320F0">
      <w:pPr>
        <w:spacing w:before="120" w:after="120" w:line="240" w:lineRule="auto"/>
        <w:ind w:firstLine="720"/>
        <w:jc w:val="both"/>
        <w:rPr>
          <w:lang w:val="nl-NL"/>
        </w:rPr>
      </w:pPr>
      <w:r w:rsidRPr="00B139B9">
        <w:rPr>
          <w:b/>
          <w:lang w:val="nl-NL"/>
        </w:rPr>
        <w:t>-</w:t>
      </w:r>
      <w:r w:rsidRPr="00B139B9">
        <w:rPr>
          <w:lang w:val="nl-NL"/>
        </w:rPr>
        <w:t xml:space="preserve"> Tham mưu cho Ban </w:t>
      </w:r>
      <w:r w:rsidR="003D62A0">
        <w:rPr>
          <w:lang w:val="nl-NL"/>
        </w:rPr>
        <w:t>g</w:t>
      </w:r>
      <w:r w:rsidRPr="00B139B9">
        <w:rPr>
          <w:lang w:val="nl-NL"/>
        </w:rPr>
        <w:t xml:space="preserve">iám hiệu phân công </w:t>
      </w:r>
      <w:r w:rsidR="003D62A0">
        <w:rPr>
          <w:lang w:val="nl-NL"/>
        </w:rPr>
        <w:t>nhân sự</w:t>
      </w:r>
      <w:r w:rsidRPr="00B139B9">
        <w:rPr>
          <w:lang w:val="nl-NL"/>
        </w:rPr>
        <w:t xml:space="preserve"> năm học 20</w:t>
      </w:r>
      <w:r w:rsidR="005320F0">
        <w:rPr>
          <w:lang w:val="nl-NL"/>
        </w:rPr>
        <w:t>20</w:t>
      </w:r>
      <w:r w:rsidRPr="00B139B9">
        <w:rPr>
          <w:lang w:val="nl-NL"/>
        </w:rPr>
        <w:t>-20</w:t>
      </w:r>
      <w:r w:rsidR="003D62A0">
        <w:rPr>
          <w:lang w:val="nl-NL"/>
        </w:rPr>
        <w:t>2</w:t>
      </w:r>
      <w:r w:rsidR="005320F0">
        <w:rPr>
          <w:lang w:val="nl-NL"/>
        </w:rPr>
        <w:t>1</w:t>
      </w:r>
      <w:r w:rsidR="003D62A0">
        <w:rPr>
          <w:lang w:val="nl-NL"/>
        </w:rPr>
        <w:t>.</w:t>
      </w:r>
    </w:p>
    <w:p w14:paraId="4DE251BD" w14:textId="77777777" w:rsidR="00E42E06" w:rsidRPr="00B139B9" w:rsidRDefault="00E42E06" w:rsidP="005320F0">
      <w:pPr>
        <w:spacing w:before="120" w:after="120" w:line="240" w:lineRule="auto"/>
        <w:ind w:firstLine="720"/>
        <w:jc w:val="both"/>
        <w:rPr>
          <w:sz w:val="26"/>
          <w:szCs w:val="26"/>
          <w:lang w:val="nl-NL"/>
        </w:rPr>
      </w:pPr>
      <w:r w:rsidRPr="00B139B9">
        <w:rPr>
          <w:b/>
          <w:lang w:val="nl-NL"/>
        </w:rPr>
        <w:t xml:space="preserve">- </w:t>
      </w:r>
      <w:r w:rsidRPr="00B139B9">
        <w:rPr>
          <w:lang w:val="nl-NL"/>
        </w:rPr>
        <w:t xml:space="preserve">Thực hiện sinh </w:t>
      </w:r>
      <w:r w:rsidR="003D62A0">
        <w:rPr>
          <w:lang w:val="nl-NL"/>
        </w:rPr>
        <w:t xml:space="preserve">tuần sinh </w:t>
      </w:r>
      <w:r w:rsidRPr="00B139B9">
        <w:rPr>
          <w:lang w:val="nl-NL"/>
        </w:rPr>
        <w:t>hoạt tập đầu năm</w:t>
      </w:r>
      <w:r w:rsidR="003D62A0">
        <w:rPr>
          <w:lang w:val="nl-NL"/>
        </w:rPr>
        <w:t xml:space="preserve">, lao động vệ sinh </w:t>
      </w:r>
      <w:r w:rsidRPr="00B139B9">
        <w:rPr>
          <w:lang w:val="nl-NL"/>
        </w:rPr>
        <w:t>theo phân công của</w:t>
      </w:r>
      <w:r w:rsidR="003D62A0">
        <w:rPr>
          <w:lang w:val="nl-NL"/>
        </w:rPr>
        <w:t xml:space="preserve"> Ban giám hiệu.</w:t>
      </w:r>
    </w:p>
    <w:p w14:paraId="22E4B1D8" w14:textId="4C5D817F" w:rsidR="00E42E06" w:rsidRPr="00B139B9" w:rsidRDefault="00E42E06" w:rsidP="005320F0">
      <w:pPr>
        <w:spacing w:before="120" w:after="120" w:line="240" w:lineRule="auto"/>
        <w:ind w:firstLine="720"/>
        <w:jc w:val="both"/>
        <w:rPr>
          <w:lang w:val="nl-NL"/>
        </w:rPr>
      </w:pPr>
      <w:r w:rsidRPr="00B139B9">
        <w:rPr>
          <w:b/>
          <w:lang w:val="nl-NL"/>
        </w:rPr>
        <w:t>-</w:t>
      </w:r>
      <w:r w:rsidRPr="00B139B9">
        <w:rPr>
          <w:lang w:val="nl-NL"/>
        </w:rPr>
        <w:t xml:space="preserve"> Phân công </w:t>
      </w:r>
      <w:r w:rsidR="00EF1925">
        <w:rPr>
          <w:lang w:val="nl-NL"/>
        </w:rPr>
        <w:t>xây dựng phân phối chương trình</w:t>
      </w:r>
      <w:r w:rsidRPr="00B139B9">
        <w:rPr>
          <w:lang w:val="nl-NL"/>
        </w:rPr>
        <w:t xml:space="preserve"> năm học 20</w:t>
      </w:r>
      <w:r w:rsidR="005320F0">
        <w:rPr>
          <w:lang w:val="nl-NL"/>
        </w:rPr>
        <w:t>20</w:t>
      </w:r>
      <w:r w:rsidRPr="00B139B9">
        <w:rPr>
          <w:lang w:val="nl-NL"/>
        </w:rPr>
        <w:t>-20</w:t>
      </w:r>
      <w:r w:rsidR="00EF1925">
        <w:rPr>
          <w:lang w:val="nl-NL"/>
        </w:rPr>
        <w:t>2</w:t>
      </w:r>
      <w:r w:rsidR="005320F0">
        <w:rPr>
          <w:lang w:val="nl-NL"/>
        </w:rPr>
        <w:t>1</w:t>
      </w:r>
      <w:r w:rsidR="003D62A0">
        <w:rPr>
          <w:lang w:val="nl-NL"/>
        </w:rPr>
        <w:t>.</w:t>
      </w:r>
    </w:p>
    <w:p w14:paraId="021DBAA3" w14:textId="07377AD4" w:rsidR="00E42E06" w:rsidRPr="00B139B9" w:rsidRDefault="00E42E06" w:rsidP="005320F0">
      <w:pPr>
        <w:spacing w:before="120" w:after="120" w:line="240" w:lineRule="auto"/>
        <w:ind w:firstLine="720"/>
        <w:jc w:val="both"/>
        <w:rPr>
          <w:lang w:val="nl-NL"/>
        </w:rPr>
      </w:pPr>
      <w:r w:rsidRPr="00B139B9">
        <w:rPr>
          <w:b/>
          <w:lang w:val="nl-NL"/>
        </w:rPr>
        <w:t>-</w:t>
      </w:r>
      <w:r w:rsidRPr="00B139B9">
        <w:rPr>
          <w:lang w:val="nl-NL"/>
        </w:rPr>
        <w:t xml:space="preserve"> Dự họp hội đồng sư phạm </w:t>
      </w:r>
      <w:r w:rsidR="001A2F74">
        <w:rPr>
          <w:lang w:val="nl-NL"/>
        </w:rPr>
        <w:t>9</w:t>
      </w:r>
      <w:r w:rsidRPr="00B139B9">
        <w:rPr>
          <w:lang w:val="nl-NL"/>
        </w:rPr>
        <w:t>/20</w:t>
      </w:r>
      <w:r w:rsidR="001A2F74">
        <w:rPr>
          <w:lang w:val="nl-NL"/>
        </w:rPr>
        <w:t>20</w:t>
      </w:r>
      <w:r w:rsidR="003D62A0">
        <w:rPr>
          <w:lang w:val="nl-NL"/>
        </w:rPr>
        <w:t>.</w:t>
      </w:r>
    </w:p>
    <w:p w14:paraId="498DAC19" w14:textId="4A34C3AB" w:rsidR="00E42E06" w:rsidRDefault="00E42E06" w:rsidP="005320F0">
      <w:pPr>
        <w:spacing w:before="120" w:after="120" w:line="240" w:lineRule="auto"/>
        <w:ind w:firstLine="720"/>
        <w:jc w:val="both"/>
        <w:rPr>
          <w:lang w:val="nl-NL"/>
        </w:rPr>
      </w:pPr>
      <w:r w:rsidRPr="00B139B9">
        <w:rPr>
          <w:b/>
          <w:lang w:val="nl-NL"/>
        </w:rPr>
        <w:t>-</w:t>
      </w:r>
      <w:r w:rsidRPr="00B139B9">
        <w:rPr>
          <w:lang w:val="nl-NL"/>
        </w:rPr>
        <w:t xml:space="preserve"> </w:t>
      </w:r>
      <w:r w:rsidR="001A2F74">
        <w:rPr>
          <w:lang w:val="nl-NL"/>
        </w:rPr>
        <w:t>X</w:t>
      </w:r>
      <w:r w:rsidR="003D62A0">
        <w:rPr>
          <w:lang w:val="nl-NL"/>
        </w:rPr>
        <w:t>ây dựng kế hoạch hoạt động của tổ chuyên môn</w:t>
      </w:r>
      <w:r w:rsidRPr="00B139B9">
        <w:rPr>
          <w:lang w:val="nl-NL"/>
        </w:rPr>
        <w:t xml:space="preserve"> tháng </w:t>
      </w:r>
      <w:r w:rsidR="00877EEA">
        <w:rPr>
          <w:lang w:val="nl-NL"/>
        </w:rPr>
        <w:t>0</w:t>
      </w:r>
      <w:r w:rsidRPr="00B139B9">
        <w:rPr>
          <w:lang w:val="nl-NL"/>
        </w:rPr>
        <w:t>9/20</w:t>
      </w:r>
      <w:r w:rsidR="001A2F74">
        <w:rPr>
          <w:lang w:val="nl-NL"/>
        </w:rPr>
        <w:t>20</w:t>
      </w:r>
      <w:r w:rsidR="003D62A0">
        <w:rPr>
          <w:lang w:val="nl-NL"/>
        </w:rPr>
        <w:t>.</w:t>
      </w:r>
    </w:p>
    <w:p w14:paraId="657F7CC4" w14:textId="77777777" w:rsidR="001A2F74" w:rsidRPr="00B139B9" w:rsidRDefault="001A2F74" w:rsidP="001A2F74">
      <w:pPr>
        <w:spacing w:before="120" w:after="120" w:line="240" w:lineRule="auto"/>
        <w:ind w:firstLine="720"/>
        <w:jc w:val="both"/>
        <w:rPr>
          <w:lang w:val="nl-NL"/>
        </w:rPr>
      </w:pPr>
      <w:r>
        <w:rPr>
          <w:lang w:val="nl-NL"/>
        </w:rPr>
        <w:t>- Nhận các loại biểu mẫu, hồ sơ sổ sách đối với tổ chuyên môn, giáo viên.</w:t>
      </w:r>
    </w:p>
    <w:p w14:paraId="5B100D5B" w14:textId="0430C170" w:rsidR="004972A1" w:rsidRDefault="004972A1" w:rsidP="005320F0">
      <w:pPr>
        <w:spacing w:before="120" w:after="120" w:line="240" w:lineRule="auto"/>
        <w:ind w:firstLine="720"/>
        <w:jc w:val="both"/>
        <w:rPr>
          <w:lang w:val="nl-NL"/>
        </w:rPr>
      </w:pPr>
      <w:r>
        <w:rPr>
          <w:lang w:val="nl-NL"/>
        </w:rPr>
        <w:t>- Nhận xét chung: tham gia đầy đủ và đảm bảo chất lượng các hoạt động đầu năm.</w:t>
      </w:r>
    </w:p>
    <w:p w14:paraId="299A06EF" w14:textId="77777777" w:rsidR="008B7EF3" w:rsidRDefault="008B7EF3" w:rsidP="008B7EF3">
      <w:pPr>
        <w:spacing w:before="120" w:after="120" w:line="240" w:lineRule="auto"/>
        <w:ind w:firstLine="720"/>
        <w:jc w:val="both"/>
        <w:rPr>
          <w:b/>
          <w:bCs/>
          <w:lang w:val="nl-NL"/>
        </w:rPr>
      </w:pPr>
      <w:r>
        <w:rPr>
          <w:b/>
          <w:bCs/>
          <w:lang w:val="nl-NL"/>
        </w:rPr>
        <w:t>B. NỘI DUNG TRAO ĐỔI, THẢO LUẬN CHUYÊN MÔN</w:t>
      </w:r>
    </w:p>
    <w:p w14:paraId="1508C51C" w14:textId="77777777" w:rsidR="008B7EF3" w:rsidRPr="00A1769C" w:rsidRDefault="008B7EF3" w:rsidP="008B7EF3">
      <w:pPr>
        <w:spacing w:before="120" w:after="120"/>
        <w:ind w:firstLine="720"/>
        <w:rPr>
          <w:b/>
        </w:rPr>
      </w:pPr>
      <w:r w:rsidRPr="00A1769C">
        <w:rPr>
          <w:b/>
        </w:rPr>
        <w:t>1. Phân công nhiệm vụ cụ thể cho tổ trưởng và tổ phó</w:t>
      </w:r>
    </w:p>
    <w:p w14:paraId="0C7E8530" w14:textId="77777777" w:rsidR="008B7EF3" w:rsidRPr="00A1769C" w:rsidRDefault="008B7EF3" w:rsidP="008B7EF3">
      <w:pPr>
        <w:spacing w:before="120" w:after="120"/>
        <w:ind w:firstLine="720"/>
        <w:jc w:val="both"/>
        <w:rPr>
          <w:b/>
        </w:rPr>
      </w:pPr>
      <w:r w:rsidRPr="00A1769C">
        <w:rPr>
          <w:b/>
        </w:rPr>
        <w:t>1.1. Tổ trưởng Nguyễn Trung Giang</w:t>
      </w:r>
    </w:p>
    <w:p w14:paraId="6CC836E3" w14:textId="77777777" w:rsidR="008B7EF3" w:rsidRPr="00A1769C" w:rsidRDefault="008B7EF3" w:rsidP="008B7EF3">
      <w:pPr>
        <w:spacing w:before="120" w:after="120"/>
        <w:ind w:firstLine="720"/>
        <w:jc w:val="both"/>
      </w:pPr>
      <w:r w:rsidRPr="00A1769C">
        <w:t>- Theo dõi hoạt động dạy, học và các hoạt động khác do tổ phụ trách.</w:t>
      </w:r>
    </w:p>
    <w:p w14:paraId="57EE81FF" w14:textId="77777777" w:rsidR="008B7EF3" w:rsidRPr="00A1769C" w:rsidRDefault="008B7EF3" w:rsidP="008B7EF3">
      <w:pPr>
        <w:spacing w:before="120" w:after="120"/>
        <w:ind w:firstLine="720"/>
        <w:jc w:val="both"/>
      </w:pPr>
      <w:r w:rsidRPr="00A1769C">
        <w:t>- Thực hiện kế hoạch của lãnh đạo nhà trường, lên kế hoạch tổ hàng tháng.</w:t>
      </w:r>
    </w:p>
    <w:p w14:paraId="73FE0440" w14:textId="77777777" w:rsidR="008B7EF3" w:rsidRPr="00A1769C" w:rsidRDefault="008B7EF3" w:rsidP="008B7EF3">
      <w:pPr>
        <w:spacing w:before="120" w:after="120"/>
        <w:ind w:firstLine="720"/>
        <w:jc w:val="both"/>
      </w:pPr>
      <w:r w:rsidRPr="00A1769C">
        <w:t>- Làm và cập nhật các loại hồ sơ tổ.</w:t>
      </w:r>
    </w:p>
    <w:p w14:paraId="72F60BAD" w14:textId="77777777" w:rsidR="008B7EF3" w:rsidRPr="00A1769C" w:rsidRDefault="008B7EF3" w:rsidP="008B7EF3">
      <w:pPr>
        <w:spacing w:before="120" w:after="120"/>
        <w:ind w:firstLine="720"/>
        <w:jc w:val="both"/>
      </w:pPr>
      <w:r w:rsidRPr="00A1769C">
        <w:t>- Tổng hợp, báo cáo các hoạt động chung của tổ như: số tiết nghỉ, số tiết dự giờ, thi đua...</w:t>
      </w:r>
    </w:p>
    <w:p w14:paraId="642AD293" w14:textId="7D9FB2F4" w:rsidR="008B7EF3" w:rsidRPr="00A1769C" w:rsidRDefault="008B7EF3" w:rsidP="008B7EF3">
      <w:pPr>
        <w:spacing w:before="120" w:after="120"/>
        <w:ind w:firstLine="720"/>
        <w:jc w:val="both"/>
      </w:pPr>
      <w:r w:rsidRPr="00A1769C">
        <w:t xml:space="preserve">- Duyệt, kí lịch báo giảng của </w:t>
      </w:r>
      <w:r>
        <w:t>đ/c Mùi, đ/c Tuyền</w:t>
      </w:r>
      <w:r w:rsidRPr="00A1769C">
        <w:t>.</w:t>
      </w:r>
    </w:p>
    <w:p w14:paraId="59DD2C70" w14:textId="77777777" w:rsidR="008B7EF3" w:rsidRPr="00A1769C" w:rsidRDefault="008B7EF3" w:rsidP="008B7EF3">
      <w:pPr>
        <w:spacing w:before="120" w:after="120"/>
        <w:ind w:firstLine="720"/>
        <w:jc w:val="both"/>
      </w:pPr>
      <w:r w:rsidRPr="00A1769C">
        <w:t>- Dự giờ rút kinh nghiệm và xếp loại các thành viên trong tổ.</w:t>
      </w:r>
    </w:p>
    <w:p w14:paraId="14FEB921" w14:textId="77777777" w:rsidR="008B7EF3" w:rsidRPr="00A1769C" w:rsidRDefault="008B7EF3" w:rsidP="008B7EF3">
      <w:pPr>
        <w:spacing w:before="120" w:after="120"/>
        <w:ind w:firstLine="720"/>
        <w:jc w:val="both"/>
      </w:pPr>
      <w:r w:rsidRPr="00A1769C">
        <w:t>- Chủ trì các buổi họp tổ.</w:t>
      </w:r>
    </w:p>
    <w:p w14:paraId="0B10E4CF" w14:textId="77777777" w:rsidR="008B7EF3" w:rsidRPr="00A1769C" w:rsidRDefault="008B7EF3" w:rsidP="008B7EF3">
      <w:pPr>
        <w:spacing w:before="120" w:after="120"/>
        <w:ind w:firstLine="720"/>
        <w:jc w:val="both"/>
      </w:pPr>
      <w:r w:rsidRPr="00A1769C">
        <w:t>- Phân công soạn nội dung để trao đổi về chuyên môn trong họp tổ.</w:t>
      </w:r>
    </w:p>
    <w:p w14:paraId="2226870F" w14:textId="77777777" w:rsidR="008B7EF3" w:rsidRPr="00A1769C" w:rsidRDefault="008B7EF3" w:rsidP="008B7EF3">
      <w:pPr>
        <w:spacing w:before="120" w:after="120"/>
        <w:ind w:firstLine="720"/>
        <w:jc w:val="both"/>
      </w:pPr>
      <w:r w:rsidRPr="00A1769C">
        <w:lastRenderedPageBreak/>
        <w:t>- Phân công dạy thay trong tổ</w:t>
      </w:r>
      <w:r>
        <w:t>.</w:t>
      </w:r>
    </w:p>
    <w:p w14:paraId="3B180438" w14:textId="77777777" w:rsidR="008B7EF3" w:rsidRPr="00A1769C" w:rsidRDefault="008B7EF3" w:rsidP="008B7EF3">
      <w:pPr>
        <w:spacing w:before="120" w:after="120"/>
        <w:ind w:firstLine="720"/>
        <w:jc w:val="both"/>
      </w:pPr>
      <w:r w:rsidRPr="00A1769C">
        <w:t>- Phụ trách công tác bài học minh họa, chuyên đề, ngoại khóa của tổ.</w:t>
      </w:r>
    </w:p>
    <w:p w14:paraId="2366B3E8" w14:textId="77777777" w:rsidR="008B7EF3" w:rsidRPr="00A1769C" w:rsidRDefault="008B7EF3" w:rsidP="008B7EF3">
      <w:pPr>
        <w:spacing w:before="120" w:after="120"/>
        <w:ind w:firstLine="720"/>
        <w:jc w:val="both"/>
      </w:pPr>
      <w:r w:rsidRPr="00A1769C">
        <w:t>- Theo dõi việc tham gia các hoạt động phong trào của giáo viên.</w:t>
      </w:r>
    </w:p>
    <w:p w14:paraId="3610A3C6" w14:textId="7B5BB578" w:rsidR="008B7EF3" w:rsidRPr="00A1769C" w:rsidRDefault="008B7EF3" w:rsidP="008B7EF3">
      <w:pPr>
        <w:spacing w:before="120" w:after="120"/>
        <w:ind w:firstLine="720"/>
        <w:jc w:val="both"/>
      </w:pPr>
      <w:r w:rsidRPr="00A1769C">
        <w:t xml:space="preserve">- Kiểm tra hồ sơ các </w:t>
      </w:r>
      <w:r w:rsidR="00633E83">
        <w:t xml:space="preserve">đ/c </w:t>
      </w:r>
      <w:r w:rsidRPr="00A1769C">
        <w:t xml:space="preserve">Mùi, </w:t>
      </w:r>
      <w:r w:rsidR="00633E83">
        <w:t xml:space="preserve">đ/c </w:t>
      </w:r>
      <w:r w:rsidRPr="00A1769C">
        <w:t>Tuyền.</w:t>
      </w:r>
    </w:p>
    <w:p w14:paraId="3767AA43" w14:textId="7E030171" w:rsidR="008B7EF3" w:rsidRPr="00A1769C" w:rsidRDefault="008B7EF3" w:rsidP="008B7EF3">
      <w:pPr>
        <w:spacing w:before="120" w:after="120"/>
        <w:ind w:firstLine="720"/>
        <w:jc w:val="both"/>
      </w:pPr>
      <w:r w:rsidRPr="00A1769C">
        <w:t>- Duyệt đề kiểm tra môn Khoa học tự nhiên 8, 9; Công nghệ 7, 8, 9.</w:t>
      </w:r>
    </w:p>
    <w:p w14:paraId="1EFBA32F" w14:textId="77777777" w:rsidR="008B7EF3" w:rsidRPr="00A1769C" w:rsidRDefault="008B7EF3" w:rsidP="008B7EF3">
      <w:pPr>
        <w:spacing w:before="120" w:after="120"/>
        <w:ind w:firstLine="720"/>
        <w:jc w:val="both"/>
        <w:rPr>
          <w:b/>
        </w:rPr>
      </w:pPr>
      <w:r w:rsidRPr="00A1769C">
        <w:rPr>
          <w:b/>
        </w:rPr>
        <w:t>1.2. Tổ phó Trần Thị Thu Mùi</w:t>
      </w:r>
    </w:p>
    <w:p w14:paraId="36B0098F" w14:textId="77777777" w:rsidR="008B7EF3" w:rsidRPr="00A1769C" w:rsidRDefault="008B7EF3" w:rsidP="008B7EF3">
      <w:pPr>
        <w:spacing w:before="120" w:after="120"/>
        <w:ind w:firstLine="720"/>
        <w:jc w:val="both"/>
      </w:pPr>
      <w:r w:rsidRPr="00A1769C">
        <w:t>- Điều hành hoạt động chung của tổ khi tổ trưởng vắng.</w:t>
      </w:r>
    </w:p>
    <w:p w14:paraId="1A6B715E" w14:textId="2F1619BC" w:rsidR="008B7EF3" w:rsidRDefault="008B7EF3" w:rsidP="008B7EF3">
      <w:pPr>
        <w:spacing w:before="120" w:after="120"/>
        <w:ind w:firstLine="720"/>
        <w:jc w:val="both"/>
      </w:pPr>
      <w:r w:rsidRPr="00A1769C">
        <w:t>- Chủ trì các buổi họp tổ khi tổ trưởng vắng.</w:t>
      </w:r>
    </w:p>
    <w:p w14:paraId="7FB75EDE" w14:textId="07FD02D2" w:rsidR="008B7EF3" w:rsidRPr="00A1769C" w:rsidRDefault="008B7EF3" w:rsidP="008B7EF3">
      <w:pPr>
        <w:spacing w:before="120" w:after="120"/>
        <w:ind w:firstLine="720"/>
        <w:jc w:val="both"/>
      </w:pPr>
      <w:r w:rsidRPr="00A1769C">
        <w:t xml:space="preserve">- Duyệt, kí lịch báo giảng của </w:t>
      </w:r>
      <w:r>
        <w:t>đ/c Bảy, đ/c Hiền, đ/c Phước, đ/c Trắng</w:t>
      </w:r>
      <w:r w:rsidRPr="00A1769C">
        <w:t>.</w:t>
      </w:r>
    </w:p>
    <w:p w14:paraId="26E8E264" w14:textId="77777777" w:rsidR="008B7EF3" w:rsidRPr="00A1769C" w:rsidRDefault="008B7EF3" w:rsidP="008B7EF3">
      <w:pPr>
        <w:spacing w:before="120" w:after="120"/>
        <w:ind w:firstLine="720"/>
        <w:jc w:val="both"/>
      </w:pPr>
      <w:r w:rsidRPr="00A1769C">
        <w:t>- Theo dõi dạy, học và các hoạt động khác do tổ phụ trách.</w:t>
      </w:r>
    </w:p>
    <w:p w14:paraId="4F41D57E" w14:textId="77777777" w:rsidR="008B7EF3" w:rsidRPr="00A1769C" w:rsidRDefault="008B7EF3" w:rsidP="008B7EF3">
      <w:pPr>
        <w:spacing w:before="120" w:after="120"/>
        <w:ind w:firstLine="720"/>
        <w:jc w:val="both"/>
      </w:pPr>
      <w:r w:rsidRPr="00A1769C">
        <w:t>- Phân công dạy thay trong tổ (khi đ/c tổ trưởng vắng).</w:t>
      </w:r>
    </w:p>
    <w:p w14:paraId="2BA82156" w14:textId="77777777" w:rsidR="008B7EF3" w:rsidRDefault="008B7EF3" w:rsidP="008B7EF3">
      <w:pPr>
        <w:spacing w:before="120" w:after="120"/>
        <w:ind w:firstLine="720"/>
        <w:jc w:val="both"/>
      </w:pPr>
      <w:r w:rsidRPr="00A1769C">
        <w:t>- Lên lịch dự giờ rút kinh nghiệm định kỳ theo kế hoạch của tổ trưởng, kết hợp với tổ trưởng và giáo viên tổ dự giờ xếp loại tay nghề giáo viên trong tổ.</w:t>
      </w:r>
    </w:p>
    <w:p w14:paraId="3165B8A2" w14:textId="77777777" w:rsidR="001C0126" w:rsidRPr="00A1769C" w:rsidRDefault="008B7EF3" w:rsidP="001C0126">
      <w:pPr>
        <w:spacing w:before="120" w:after="120"/>
        <w:ind w:firstLine="720"/>
        <w:jc w:val="both"/>
      </w:pPr>
      <w:r w:rsidRPr="00A1769C">
        <w:t xml:space="preserve">- Kiểm tra hồ sơ </w:t>
      </w:r>
      <w:r w:rsidR="001C0126">
        <w:t>đ/c Bảy, đ/c Hiền, đ/c Phước, đ/c Trắng</w:t>
      </w:r>
      <w:r w:rsidR="001C0126" w:rsidRPr="00A1769C">
        <w:t>.</w:t>
      </w:r>
    </w:p>
    <w:p w14:paraId="4769FC41" w14:textId="77777777" w:rsidR="008B7EF3" w:rsidRPr="00A1769C" w:rsidRDefault="008B7EF3" w:rsidP="008B7EF3">
      <w:pPr>
        <w:spacing w:before="120" w:after="120"/>
        <w:ind w:firstLine="720"/>
        <w:jc w:val="both"/>
      </w:pPr>
      <w:r w:rsidRPr="00A1769C">
        <w:t xml:space="preserve">- Duyệt đề kiểm tra môn Sinh học 6, 7, 8, 9; Hóa học 8, 9. </w:t>
      </w:r>
    </w:p>
    <w:p w14:paraId="47FF2F71" w14:textId="1D673B18" w:rsidR="008B7EF3" w:rsidRPr="00A1769C" w:rsidRDefault="008B7EF3" w:rsidP="008B7EF3">
      <w:pPr>
        <w:spacing w:before="120" w:after="120"/>
        <w:ind w:firstLine="720"/>
        <w:jc w:val="both"/>
        <w:rPr>
          <w:b/>
        </w:rPr>
      </w:pPr>
      <w:r w:rsidRPr="00A1769C">
        <w:rPr>
          <w:b/>
        </w:rPr>
        <w:t xml:space="preserve">2. Phân công biên soạn đề kiểm tra </w:t>
      </w:r>
      <w:r w:rsidR="00850BEC">
        <w:rPr>
          <w:b/>
        </w:rPr>
        <w:t xml:space="preserve">giữa kì, </w:t>
      </w:r>
      <w:r w:rsidRPr="00A1769C">
        <w:rPr>
          <w:b/>
        </w:rPr>
        <w:t xml:space="preserve">cuối kì </w:t>
      </w:r>
    </w:p>
    <w:p w14:paraId="23CBD61F" w14:textId="3C833F1F" w:rsidR="008B7EF3" w:rsidRPr="00882597" w:rsidRDefault="008B7EF3" w:rsidP="008B7EF3">
      <w:pPr>
        <w:spacing w:before="120" w:after="120"/>
        <w:ind w:firstLine="720"/>
        <w:jc w:val="both"/>
        <w:rPr>
          <w:bCs/>
          <w:color w:val="auto"/>
        </w:rPr>
      </w:pPr>
      <w:r w:rsidRPr="00882597">
        <w:rPr>
          <w:b/>
          <w:color w:val="auto"/>
        </w:rPr>
        <w:t>2.1. Môn Hóa</w:t>
      </w:r>
      <w:r w:rsidR="001C0126" w:rsidRPr="00882597">
        <w:rPr>
          <w:b/>
          <w:color w:val="auto"/>
        </w:rPr>
        <w:t xml:space="preserve"> học</w:t>
      </w:r>
      <w:r w:rsidRPr="00882597">
        <w:rPr>
          <w:b/>
          <w:color w:val="auto"/>
        </w:rPr>
        <w:t xml:space="preserve">: </w:t>
      </w:r>
    </w:p>
    <w:p w14:paraId="5DE23575" w14:textId="778005BD" w:rsidR="008B7EF3" w:rsidRPr="00882597" w:rsidRDefault="008B7EF3" w:rsidP="008B7EF3">
      <w:pPr>
        <w:spacing w:before="120" w:after="120"/>
        <w:ind w:firstLine="720"/>
        <w:jc w:val="both"/>
        <w:rPr>
          <w:color w:val="auto"/>
        </w:rPr>
      </w:pPr>
      <w:r w:rsidRPr="00882597">
        <w:rPr>
          <w:color w:val="auto"/>
        </w:rPr>
        <w:t xml:space="preserve">- Hóa </w:t>
      </w:r>
      <w:r w:rsidR="001C0126" w:rsidRPr="00882597">
        <w:rPr>
          <w:color w:val="auto"/>
        </w:rPr>
        <w:t xml:space="preserve">học </w:t>
      </w:r>
      <w:r w:rsidRPr="00882597">
        <w:rPr>
          <w:color w:val="auto"/>
        </w:rPr>
        <w:t xml:space="preserve">8: đ/c </w:t>
      </w:r>
      <w:r w:rsidR="00882597" w:rsidRPr="00882597">
        <w:rPr>
          <w:color w:val="auto"/>
        </w:rPr>
        <w:t>Trắng</w:t>
      </w:r>
      <w:r w:rsidRPr="00882597">
        <w:rPr>
          <w:color w:val="auto"/>
        </w:rPr>
        <w:t>.</w:t>
      </w:r>
    </w:p>
    <w:p w14:paraId="4A29AD4F" w14:textId="71799A3D" w:rsidR="008B7EF3" w:rsidRPr="00882597" w:rsidRDefault="008B7EF3" w:rsidP="008B7EF3">
      <w:pPr>
        <w:spacing w:before="120" w:after="120"/>
        <w:ind w:firstLine="720"/>
        <w:jc w:val="both"/>
        <w:rPr>
          <w:color w:val="auto"/>
        </w:rPr>
      </w:pPr>
      <w:r w:rsidRPr="00882597">
        <w:rPr>
          <w:color w:val="auto"/>
        </w:rPr>
        <w:t xml:space="preserve">- Hóa </w:t>
      </w:r>
      <w:r w:rsidR="001C0126" w:rsidRPr="00882597">
        <w:rPr>
          <w:color w:val="auto"/>
        </w:rPr>
        <w:t xml:space="preserve">học </w:t>
      </w:r>
      <w:r w:rsidRPr="00882597">
        <w:rPr>
          <w:color w:val="auto"/>
        </w:rPr>
        <w:t xml:space="preserve">9: đ/c </w:t>
      </w:r>
      <w:r w:rsidR="00882597" w:rsidRPr="00882597">
        <w:rPr>
          <w:color w:val="auto"/>
        </w:rPr>
        <w:t>Mùi</w:t>
      </w:r>
      <w:r w:rsidRPr="00882597">
        <w:rPr>
          <w:color w:val="auto"/>
        </w:rPr>
        <w:t>.</w:t>
      </w:r>
    </w:p>
    <w:p w14:paraId="3BEA8771" w14:textId="087A9BB5" w:rsidR="008B7EF3" w:rsidRPr="00882597" w:rsidRDefault="008B7EF3" w:rsidP="008B7EF3">
      <w:pPr>
        <w:spacing w:before="120" w:after="120"/>
        <w:ind w:firstLine="720"/>
        <w:jc w:val="both"/>
        <w:rPr>
          <w:b/>
          <w:color w:val="auto"/>
        </w:rPr>
      </w:pPr>
      <w:r w:rsidRPr="00882597">
        <w:rPr>
          <w:b/>
          <w:color w:val="auto"/>
        </w:rPr>
        <w:t>2.2. Môn Sinh</w:t>
      </w:r>
      <w:r w:rsidR="001C0126" w:rsidRPr="00882597">
        <w:rPr>
          <w:b/>
          <w:color w:val="auto"/>
        </w:rPr>
        <w:t xml:space="preserve"> học</w:t>
      </w:r>
      <w:r w:rsidRPr="00882597">
        <w:rPr>
          <w:b/>
          <w:color w:val="auto"/>
        </w:rPr>
        <w:t xml:space="preserve">: </w:t>
      </w:r>
    </w:p>
    <w:p w14:paraId="48C7D749" w14:textId="52288055" w:rsidR="008B7EF3" w:rsidRPr="00882597" w:rsidRDefault="008B7EF3" w:rsidP="008B7EF3">
      <w:pPr>
        <w:spacing w:before="120" w:after="120"/>
        <w:ind w:firstLine="720"/>
        <w:jc w:val="both"/>
        <w:rPr>
          <w:color w:val="auto"/>
        </w:rPr>
      </w:pPr>
      <w:r w:rsidRPr="00882597">
        <w:rPr>
          <w:color w:val="auto"/>
        </w:rPr>
        <w:t xml:space="preserve">- Sinh </w:t>
      </w:r>
      <w:r w:rsidR="001C0126" w:rsidRPr="00882597">
        <w:rPr>
          <w:color w:val="auto"/>
        </w:rPr>
        <w:t xml:space="preserve">học </w:t>
      </w:r>
      <w:r w:rsidRPr="00882597">
        <w:rPr>
          <w:color w:val="auto"/>
        </w:rPr>
        <w:t xml:space="preserve">7: đ/c </w:t>
      </w:r>
      <w:r w:rsidR="00882597">
        <w:rPr>
          <w:color w:val="auto"/>
        </w:rPr>
        <w:t>Trắng</w:t>
      </w:r>
      <w:r w:rsidRPr="00882597">
        <w:rPr>
          <w:color w:val="auto"/>
        </w:rPr>
        <w:t>.</w:t>
      </w:r>
    </w:p>
    <w:p w14:paraId="359AF59E" w14:textId="017D2DC1" w:rsidR="008B7EF3" w:rsidRPr="00882597" w:rsidRDefault="008B7EF3" w:rsidP="008B7EF3">
      <w:pPr>
        <w:spacing w:before="120" w:after="120"/>
        <w:ind w:firstLine="720"/>
        <w:jc w:val="both"/>
        <w:rPr>
          <w:color w:val="auto"/>
        </w:rPr>
      </w:pPr>
      <w:r w:rsidRPr="00882597">
        <w:rPr>
          <w:color w:val="auto"/>
        </w:rPr>
        <w:t xml:space="preserve">- Sinh </w:t>
      </w:r>
      <w:r w:rsidR="001C0126" w:rsidRPr="00882597">
        <w:rPr>
          <w:color w:val="auto"/>
        </w:rPr>
        <w:t xml:space="preserve">học </w:t>
      </w:r>
      <w:r w:rsidRPr="00882597">
        <w:rPr>
          <w:color w:val="auto"/>
        </w:rPr>
        <w:t xml:space="preserve">8: đ/c </w:t>
      </w:r>
      <w:r w:rsidR="00882597">
        <w:rPr>
          <w:color w:val="auto"/>
        </w:rPr>
        <w:t>Phước</w:t>
      </w:r>
      <w:r w:rsidRPr="00882597">
        <w:rPr>
          <w:color w:val="auto"/>
        </w:rPr>
        <w:t>.</w:t>
      </w:r>
    </w:p>
    <w:p w14:paraId="14CD9008" w14:textId="728F2AF4" w:rsidR="008B7EF3" w:rsidRPr="00882597" w:rsidRDefault="008B7EF3" w:rsidP="008B7EF3">
      <w:pPr>
        <w:spacing w:before="120" w:after="120"/>
        <w:ind w:firstLine="720"/>
        <w:jc w:val="both"/>
        <w:rPr>
          <w:color w:val="auto"/>
        </w:rPr>
      </w:pPr>
      <w:r w:rsidRPr="00882597">
        <w:rPr>
          <w:color w:val="auto"/>
        </w:rPr>
        <w:t xml:space="preserve">- Sinh </w:t>
      </w:r>
      <w:r w:rsidR="001C0126" w:rsidRPr="00882597">
        <w:rPr>
          <w:color w:val="auto"/>
        </w:rPr>
        <w:t xml:space="preserve">học </w:t>
      </w:r>
      <w:r w:rsidRPr="00882597">
        <w:rPr>
          <w:color w:val="auto"/>
        </w:rPr>
        <w:t xml:space="preserve">9: đ/c </w:t>
      </w:r>
      <w:r w:rsidR="00882597">
        <w:rPr>
          <w:color w:val="auto"/>
        </w:rPr>
        <w:t>Bảy</w:t>
      </w:r>
      <w:r w:rsidRPr="00882597">
        <w:rPr>
          <w:color w:val="auto"/>
        </w:rPr>
        <w:t>.</w:t>
      </w:r>
    </w:p>
    <w:p w14:paraId="2D1B5062" w14:textId="77777777" w:rsidR="008B7EF3" w:rsidRPr="00882597" w:rsidRDefault="008B7EF3" w:rsidP="008B7EF3">
      <w:pPr>
        <w:spacing w:before="120" w:after="120"/>
        <w:ind w:firstLine="720"/>
        <w:jc w:val="both"/>
        <w:rPr>
          <w:b/>
          <w:color w:val="auto"/>
        </w:rPr>
      </w:pPr>
      <w:r w:rsidRPr="00882597">
        <w:rPr>
          <w:b/>
          <w:color w:val="auto"/>
        </w:rPr>
        <w:t xml:space="preserve">2.3. Môn Công nghệ: </w:t>
      </w:r>
    </w:p>
    <w:p w14:paraId="0BE79267" w14:textId="77777777" w:rsidR="008B7EF3" w:rsidRPr="00882597" w:rsidRDefault="008B7EF3" w:rsidP="008B7EF3">
      <w:pPr>
        <w:spacing w:before="120" w:after="120"/>
        <w:ind w:firstLine="720"/>
        <w:jc w:val="both"/>
        <w:rPr>
          <w:color w:val="auto"/>
        </w:rPr>
      </w:pPr>
      <w:r w:rsidRPr="00882597">
        <w:rPr>
          <w:b/>
          <w:color w:val="auto"/>
        </w:rPr>
        <w:t xml:space="preserve">- </w:t>
      </w:r>
      <w:r w:rsidRPr="00882597">
        <w:rPr>
          <w:color w:val="auto"/>
        </w:rPr>
        <w:t>Công nghệ 7, 8, 9: đ/c Tuyền.</w:t>
      </w:r>
    </w:p>
    <w:p w14:paraId="4DE821E1" w14:textId="77777777" w:rsidR="008B7EF3" w:rsidRPr="00882597" w:rsidRDefault="008B7EF3" w:rsidP="008B7EF3">
      <w:pPr>
        <w:spacing w:before="120" w:after="120"/>
        <w:ind w:firstLine="720"/>
        <w:jc w:val="both"/>
        <w:rPr>
          <w:b/>
          <w:bCs/>
          <w:color w:val="auto"/>
        </w:rPr>
      </w:pPr>
      <w:r w:rsidRPr="00882597">
        <w:rPr>
          <w:b/>
          <w:bCs/>
          <w:color w:val="auto"/>
        </w:rPr>
        <w:t>2.4. Môn Vật lí:</w:t>
      </w:r>
    </w:p>
    <w:p w14:paraId="5D6891DF" w14:textId="2ED3988C" w:rsidR="008B7EF3" w:rsidRPr="00882597" w:rsidRDefault="008B7EF3" w:rsidP="008B7EF3">
      <w:pPr>
        <w:spacing w:before="120" w:after="120"/>
        <w:ind w:firstLine="720"/>
        <w:jc w:val="both"/>
        <w:rPr>
          <w:b/>
          <w:color w:val="auto"/>
        </w:rPr>
      </w:pPr>
      <w:r w:rsidRPr="00882597">
        <w:rPr>
          <w:color w:val="auto"/>
        </w:rPr>
        <w:t xml:space="preserve">- Vật lí </w:t>
      </w:r>
      <w:r w:rsidR="00882597">
        <w:rPr>
          <w:color w:val="auto"/>
        </w:rPr>
        <w:t>9</w:t>
      </w:r>
      <w:r w:rsidRPr="00882597">
        <w:rPr>
          <w:color w:val="auto"/>
        </w:rPr>
        <w:t>: đ/c Giang.</w:t>
      </w:r>
    </w:p>
    <w:p w14:paraId="0FB10FC0" w14:textId="77777777" w:rsidR="008B7EF3" w:rsidRPr="00882597" w:rsidRDefault="008B7EF3" w:rsidP="008B7EF3">
      <w:pPr>
        <w:spacing w:before="120" w:after="120"/>
        <w:ind w:firstLine="720"/>
        <w:jc w:val="both"/>
        <w:rPr>
          <w:b/>
          <w:color w:val="auto"/>
        </w:rPr>
      </w:pPr>
      <w:r w:rsidRPr="00882597">
        <w:rPr>
          <w:b/>
          <w:color w:val="auto"/>
        </w:rPr>
        <w:t>2.5. Các lớp Mô hình trường học mới:</w:t>
      </w:r>
    </w:p>
    <w:p w14:paraId="5DB56D69" w14:textId="1D3DE275" w:rsidR="008B7EF3" w:rsidRPr="00882597" w:rsidRDefault="008B7EF3" w:rsidP="008B7EF3">
      <w:pPr>
        <w:spacing w:before="120" w:after="120"/>
        <w:ind w:firstLine="720"/>
        <w:jc w:val="both"/>
        <w:rPr>
          <w:color w:val="auto"/>
        </w:rPr>
      </w:pPr>
      <w:r w:rsidRPr="00882597">
        <w:rPr>
          <w:color w:val="auto"/>
        </w:rPr>
        <w:t xml:space="preserve">- Khoa học tự nhiên 8: đ/c </w:t>
      </w:r>
      <w:r w:rsidR="00882597">
        <w:rPr>
          <w:color w:val="auto"/>
        </w:rPr>
        <w:t>Hiền (Hóa học, Sinh học)</w:t>
      </w:r>
      <w:r w:rsidRPr="00882597">
        <w:rPr>
          <w:color w:val="auto"/>
        </w:rPr>
        <w:t>.</w:t>
      </w:r>
    </w:p>
    <w:p w14:paraId="143345C4" w14:textId="5A12CF0F" w:rsidR="008B7EF3" w:rsidRDefault="008B7EF3" w:rsidP="008B7EF3">
      <w:pPr>
        <w:spacing w:before="120" w:after="120"/>
        <w:ind w:firstLine="720"/>
        <w:jc w:val="both"/>
        <w:rPr>
          <w:color w:val="auto"/>
        </w:rPr>
      </w:pPr>
      <w:r w:rsidRPr="00882597">
        <w:rPr>
          <w:color w:val="auto"/>
        </w:rPr>
        <w:t>- Khoa học tự nhiên 9: đ/c Giang (Vật lí)</w:t>
      </w:r>
      <w:r w:rsidR="00882597">
        <w:rPr>
          <w:color w:val="auto"/>
        </w:rPr>
        <w:t xml:space="preserve">, </w:t>
      </w:r>
      <w:r w:rsidR="00882597" w:rsidRPr="00882597">
        <w:rPr>
          <w:color w:val="auto"/>
        </w:rPr>
        <w:t xml:space="preserve">đ/c </w:t>
      </w:r>
      <w:r w:rsidR="00882597">
        <w:rPr>
          <w:color w:val="auto"/>
        </w:rPr>
        <w:t>Mùi</w:t>
      </w:r>
      <w:r w:rsidR="00882597" w:rsidRPr="00882597">
        <w:rPr>
          <w:color w:val="auto"/>
        </w:rPr>
        <w:t xml:space="preserve"> (Hóa</w:t>
      </w:r>
      <w:r w:rsidR="00882597">
        <w:rPr>
          <w:color w:val="auto"/>
        </w:rPr>
        <w:t xml:space="preserve"> học</w:t>
      </w:r>
      <w:r w:rsidR="00882597" w:rsidRPr="00882597">
        <w:rPr>
          <w:color w:val="auto"/>
        </w:rPr>
        <w:t>),</w:t>
      </w:r>
      <w:r w:rsidR="00882597">
        <w:rPr>
          <w:color w:val="auto"/>
        </w:rPr>
        <w:t xml:space="preserve"> đ/c Hiền (Sinh học).</w:t>
      </w:r>
    </w:p>
    <w:p w14:paraId="1E9E5FC6" w14:textId="09EF006B" w:rsidR="00985310" w:rsidRDefault="00985310" w:rsidP="008B7EF3">
      <w:pPr>
        <w:spacing w:before="120" w:after="120"/>
        <w:ind w:firstLine="720"/>
        <w:jc w:val="both"/>
        <w:rPr>
          <w:color w:val="auto"/>
        </w:rPr>
      </w:pPr>
      <w:r>
        <w:rPr>
          <w:color w:val="auto"/>
        </w:rPr>
        <w:lastRenderedPageBreak/>
        <w:t>- Công nghệ 8: đ/c Tuyền.</w:t>
      </w:r>
    </w:p>
    <w:p w14:paraId="2C486470" w14:textId="5717CB4B" w:rsidR="00985310" w:rsidRDefault="00985310" w:rsidP="00985310">
      <w:pPr>
        <w:spacing w:before="120" w:after="120"/>
        <w:ind w:firstLine="720"/>
        <w:jc w:val="both"/>
        <w:rPr>
          <w:color w:val="auto"/>
        </w:rPr>
      </w:pPr>
      <w:r>
        <w:rPr>
          <w:color w:val="auto"/>
        </w:rPr>
        <w:t>- Công nghệ 9: đ/c Giang.</w:t>
      </w:r>
    </w:p>
    <w:p w14:paraId="0E0823E8" w14:textId="77777777" w:rsidR="008B7EF3" w:rsidRPr="00A1769C" w:rsidRDefault="008B7EF3" w:rsidP="008B7EF3">
      <w:pPr>
        <w:spacing w:before="120" w:after="120"/>
        <w:ind w:firstLine="720"/>
        <w:jc w:val="both"/>
        <w:rPr>
          <w:b/>
        </w:rPr>
      </w:pPr>
      <w:r w:rsidRPr="00A1769C">
        <w:rPr>
          <w:b/>
        </w:rPr>
        <w:t>2.6. Lưu ý</w:t>
      </w:r>
    </w:p>
    <w:p w14:paraId="69563B7E" w14:textId="77777777" w:rsidR="008B7EF3" w:rsidRPr="00A1769C" w:rsidRDefault="008B7EF3" w:rsidP="008B7EF3">
      <w:pPr>
        <w:spacing w:before="120" w:after="120"/>
        <w:ind w:firstLine="720"/>
        <w:jc w:val="both"/>
      </w:pPr>
      <w:r w:rsidRPr="00A1769C">
        <w:t>- Ra đề phải bám sát chuẩn kiến thức, kỹ năng và phải phân loại được các đối tượng học sinh.</w:t>
      </w:r>
    </w:p>
    <w:p w14:paraId="2C35442A" w14:textId="513E42D3" w:rsidR="008B7EF3" w:rsidRDefault="008B7EF3" w:rsidP="008B7EF3">
      <w:pPr>
        <w:spacing w:before="120" w:after="120"/>
        <w:ind w:firstLine="720"/>
        <w:jc w:val="both"/>
      </w:pPr>
      <w:r w:rsidRPr="00A1769C">
        <w:t>- Phải có ma trận, đề, đáp án, thang điểm theo tinh thần đã tập huấn (Công văn số:</w:t>
      </w:r>
      <w:r w:rsidRPr="00A1769C">
        <w:rPr>
          <w:b/>
        </w:rPr>
        <w:t xml:space="preserve">  </w:t>
      </w:r>
      <w:r w:rsidRPr="00A1769C">
        <w:t xml:space="preserve">8773/BGDĐT-GDTrH, ngày 30/12/2010 của </w:t>
      </w:r>
      <w:r w:rsidRPr="00A1769C">
        <w:rPr>
          <w:bCs/>
          <w:lang w:val="es-BO"/>
        </w:rPr>
        <w:t>Bộ trưởng Bộ Giáo dục và Đào tạo</w:t>
      </w:r>
      <w:r w:rsidRPr="00A1769C">
        <w:t xml:space="preserve"> về Hướng dẫn biên soạn đề kiểm tra) (70% lí thuyết, 30% thực hành nghĩa là 7 điểm cho câu hỏi nhận biết, thông hiểu và 3 điểm cho câu hỏi vận dụng)</w:t>
      </w:r>
      <w:r w:rsidR="005377FA">
        <w:t>.</w:t>
      </w:r>
    </w:p>
    <w:p w14:paraId="5C966A9F" w14:textId="036E2CA7" w:rsidR="005377FA" w:rsidRPr="00A1769C" w:rsidRDefault="005377FA" w:rsidP="008B7EF3">
      <w:pPr>
        <w:spacing w:before="120" w:after="120"/>
        <w:ind w:firstLine="720"/>
        <w:jc w:val="both"/>
      </w:pPr>
      <w:r>
        <w:rPr>
          <w:szCs w:val="28"/>
          <w:lang w:val="nl-NL"/>
        </w:rPr>
        <w:t xml:space="preserve">- </w:t>
      </w:r>
      <w:r w:rsidRPr="00473754">
        <w:rPr>
          <w:szCs w:val="28"/>
          <w:lang w:val="nl-NL"/>
        </w:rPr>
        <w:t>File của bài kiểm tra ghi như sau: Khối..._môn..._tiết PPCT..._</w:t>
      </w:r>
      <w:r>
        <w:rPr>
          <w:szCs w:val="28"/>
          <w:lang w:val="nl-NL"/>
        </w:rPr>
        <w:t>2021</w:t>
      </w:r>
      <w:r w:rsidRPr="00473754">
        <w:rPr>
          <w:szCs w:val="28"/>
          <w:lang w:val="nl-NL"/>
        </w:rPr>
        <w:t xml:space="preserve"> (VD: Khối 9_</w:t>
      </w:r>
      <w:r w:rsidR="004E170A">
        <w:rPr>
          <w:szCs w:val="28"/>
          <w:lang w:val="nl-NL"/>
        </w:rPr>
        <w:t>Hóa học</w:t>
      </w:r>
      <w:r w:rsidRPr="00473754">
        <w:rPr>
          <w:szCs w:val="28"/>
          <w:lang w:val="nl-NL"/>
        </w:rPr>
        <w:t>_tiết 50_</w:t>
      </w:r>
      <w:r>
        <w:rPr>
          <w:szCs w:val="28"/>
          <w:lang w:val="nl-NL"/>
        </w:rPr>
        <w:t>2021</w:t>
      </w:r>
      <w:r w:rsidRPr="00473754">
        <w:rPr>
          <w:szCs w:val="28"/>
          <w:lang w:val="nl-NL"/>
        </w:rPr>
        <w:t>.</w:t>
      </w:r>
    </w:p>
    <w:p w14:paraId="1284CE9C" w14:textId="77777777" w:rsidR="008B7EF3" w:rsidRPr="00A1769C" w:rsidRDefault="008B7EF3" w:rsidP="008B7EF3">
      <w:pPr>
        <w:spacing w:before="120" w:after="120"/>
        <w:ind w:firstLine="720"/>
        <w:jc w:val="both"/>
      </w:pPr>
      <w:r w:rsidRPr="00A1769C">
        <w:t xml:space="preserve">- Nộp cho tổ trưởng hoặc tổ phó theo phân công vào mail </w:t>
      </w:r>
      <w:hyperlink r:id="rId5" w:history="1">
        <w:r w:rsidRPr="00A1769C">
          <w:rPr>
            <w:rStyle w:val="Hyperlink"/>
            <w:color w:val="auto"/>
          </w:rPr>
          <w:t>ntgiang@vinhthuan.edu.vn</w:t>
        </w:r>
      </w:hyperlink>
      <w:r w:rsidRPr="00A1769C">
        <w:t xml:space="preserve"> hoặc </w:t>
      </w:r>
      <w:hyperlink r:id="rId6" w:history="1">
        <w:r w:rsidRPr="00A1769C">
          <w:rPr>
            <w:rStyle w:val="Hyperlink"/>
            <w:color w:val="auto"/>
          </w:rPr>
          <w:t>tttmui@vinhthuan.edu.vn</w:t>
        </w:r>
      </w:hyperlink>
      <w:r w:rsidRPr="00A1769C">
        <w:t>, thời gian nộp là trước 01 tuần</w:t>
      </w:r>
      <w:r>
        <w:t>.</w:t>
      </w:r>
    </w:p>
    <w:p w14:paraId="0BF6F7DD" w14:textId="77777777" w:rsidR="008B7EF3" w:rsidRPr="00A1769C" w:rsidRDefault="008B7EF3" w:rsidP="008B7EF3">
      <w:pPr>
        <w:spacing w:before="120" w:after="120"/>
        <w:ind w:firstLine="720"/>
        <w:jc w:val="both"/>
        <w:rPr>
          <w:b/>
        </w:rPr>
      </w:pPr>
      <w:r w:rsidRPr="00A1769C">
        <w:rPr>
          <w:b/>
        </w:rPr>
        <w:t>3. Các công tác chuyên môn khác</w:t>
      </w:r>
    </w:p>
    <w:p w14:paraId="1C8F8DD0" w14:textId="77777777" w:rsidR="008B7EF3" w:rsidRPr="00A1769C" w:rsidRDefault="008B7EF3" w:rsidP="008B7EF3">
      <w:pPr>
        <w:ind w:firstLine="720"/>
        <w:jc w:val="both"/>
      </w:pPr>
      <w:r w:rsidRPr="00A1769C">
        <w:t>- Hệ thống hồ sơ sổ sách đối với giáo viên:</w:t>
      </w:r>
    </w:p>
    <w:p w14:paraId="4A4024B3" w14:textId="77777777" w:rsidR="008B7EF3" w:rsidRPr="00A1769C" w:rsidRDefault="008B7EF3" w:rsidP="008B7EF3">
      <w:pPr>
        <w:spacing w:before="120" w:after="120"/>
        <w:ind w:firstLine="720"/>
        <w:jc w:val="both"/>
      </w:pPr>
      <w:r w:rsidRPr="00A1769C">
        <w:t>+ Giáo án: soạn giáo án theo Công văn số 1447/SGDĐT-GDTrH, ngày 03 tháng 11 năm 2014 của Giám đốc Sở Giáo dục và Đào tạo Kiên Giang về Hướng dẫn thực hiện hồ sơ sổ sách chuyên môn bậc trung học.</w:t>
      </w:r>
    </w:p>
    <w:p w14:paraId="19CCD374" w14:textId="77777777" w:rsidR="008B7EF3" w:rsidRPr="00A1769C" w:rsidRDefault="008B7EF3" w:rsidP="008B7EF3">
      <w:pPr>
        <w:ind w:firstLine="720"/>
        <w:jc w:val="both"/>
      </w:pPr>
      <w:r w:rsidRPr="00A1769C">
        <w:t xml:space="preserve">+ Sổ kế hoạch giảng dạy: ghi và cập nhật đầy đủ các nội dung theo yêu cầu. </w:t>
      </w:r>
    </w:p>
    <w:p w14:paraId="61D8B63F" w14:textId="77777777" w:rsidR="008B7EF3" w:rsidRPr="00A1769C" w:rsidRDefault="008B7EF3" w:rsidP="008B7EF3">
      <w:pPr>
        <w:spacing w:before="120" w:after="120"/>
        <w:ind w:firstLine="720"/>
        <w:jc w:val="both"/>
      </w:pPr>
      <w:r>
        <w:t>+</w:t>
      </w:r>
      <w:r w:rsidRPr="00A1769C">
        <w:t xml:space="preserve"> Sổ ghi chép sinh hoạt chuyên môn, hội họp: phân chia sổ họp theo 03 cuộc họp (họp hội đồng sư phạm, họp chuyên môn, họp tổ).</w:t>
      </w:r>
    </w:p>
    <w:p w14:paraId="51D47610" w14:textId="77777777" w:rsidR="008B7EF3" w:rsidRPr="00A1769C" w:rsidRDefault="008B7EF3" w:rsidP="008B7EF3">
      <w:pPr>
        <w:spacing w:before="120" w:after="120"/>
        <w:ind w:firstLine="720"/>
        <w:jc w:val="both"/>
      </w:pPr>
      <w:r>
        <w:t>+</w:t>
      </w:r>
      <w:r w:rsidRPr="00A1769C">
        <w:t xml:space="preserve"> Sổ dự giờ, thăm lớp: dự giờ ít nhất 02 tiết/tháng; Ghi đầy đủ, chính xác các thông tin trong sổ; Phải nhận xét, đánh giá, xếp loại tiết dự giờ theo công văn số 1556/SGDĐT-GDTrH, ngày 29/03/2016 Sở Giáo dục và Đào tạo Kiên Giang về Hướng dẫn đánh giá, xếp loại giờ dạy GV trung học. </w:t>
      </w:r>
    </w:p>
    <w:p w14:paraId="5EC22238" w14:textId="77777777" w:rsidR="008B7EF3" w:rsidRPr="00A1769C" w:rsidRDefault="008B7EF3" w:rsidP="008B7EF3">
      <w:pPr>
        <w:spacing w:before="120" w:after="120"/>
        <w:ind w:firstLine="720"/>
        <w:jc w:val="both"/>
      </w:pPr>
      <w:r>
        <w:t xml:space="preserve">+ </w:t>
      </w:r>
      <w:r w:rsidRPr="00A1769C">
        <w:t>Sổ điểm cá nhân: cập nhật đầy đủ điểm của các bài kiểm tra thường xuyên, định kì theo lịch kiểm tra của chuyên môn vào sổ điểm cá nhân và phần mềm vnedu. Điểm được ghi trong sổ điểm cá nhân thống nhất với điểm ghi trong phần mềm vnedu.</w:t>
      </w:r>
    </w:p>
    <w:p w14:paraId="58A7B973" w14:textId="3706CE81" w:rsidR="008B7EF3" w:rsidRPr="00A1769C" w:rsidRDefault="008B7EF3" w:rsidP="008B7EF3">
      <w:pPr>
        <w:pStyle w:val="FirstParagraph"/>
        <w:ind w:firstLine="720"/>
        <w:jc w:val="both"/>
        <w:rPr>
          <w:rFonts w:ascii="Times New Roman" w:hAnsi="Times New Roman" w:cs="Times New Roman"/>
          <w:sz w:val="28"/>
          <w:szCs w:val="28"/>
        </w:rPr>
      </w:pPr>
      <w:r>
        <w:rPr>
          <w:rFonts w:ascii="Times New Roman" w:hAnsi="Times New Roman" w:cs="Times New Roman"/>
          <w:sz w:val="28"/>
          <w:szCs w:val="28"/>
        </w:rPr>
        <w:t>+</w:t>
      </w:r>
      <w:r w:rsidRPr="00A1769C">
        <w:rPr>
          <w:rFonts w:ascii="Times New Roman" w:hAnsi="Times New Roman" w:cs="Times New Roman"/>
          <w:sz w:val="28"/>
          <w:szCs w:val="28"/>
        </w:rPr>
        <w:t xml:space="preserve"> Sổ chủ nhiệm: phải ghi chép đầy đủ các thông tin theo hướng dẫn trong sổ. (</w:t>
      </w:r>
      <w:r>
        <w:rPr>
          <w:rFonts w:ascii="Times New Roman" w:hAnsi="Times New Roman" w:cs="Times New Roman"/>
          <w:sz w:val="28"/>
          <w:szCs w:val="28"/>
        </w:rPr>
        <w:t>Đ/c</w:t>
      </w:r>
      <w:r w:rsidR="00226B6F">
        <w:rPr>
          <w:rFonts w:ascii="Times New Roman" w:hAnsi="Times New Roman" w:cs="Times New Roman"/>
          <w:sz w:val="28"/>
          <w:szCs w:val="28"/>
        </w:rPr>
        <w:t xml:space="preserve"> Tuyền</w:t>
      </w:r>
      <w:r w:rsidRPr="00A1769C">
        <w:rPr>
          <w:rFonts w:ascii="Times New Roman" w:hAnsi="Times New Roman" w:cs="Times New Roman"/>
          <w:sz w:val="28"/>
          <w:szCs w:val="28"/>
        </w:rPr>
        <w:t>,</w:t>
      </w:r>
      <w:r w:rsidR="00226B6F">
        <w:rPr>
          <w:rFonts w:ascii="Times New Roman" w:hAnsi="Times New Roman" w:cs="Times New Roman"/>
          <w:sz w:val="28"/>
          <w:szCs w:val="28"/>
        </w:rPr>
        <w:t xml:space="preserve"> đ/c</w:t>
      </w:r>
      <w:r w:rsidRPr="00A1769C">
        <w:rPr>
          <w:rFonts w:ascii="Times New Roman" w:hAnsi="Times New Roman" w:cs="Times New Roman"/>
          <w:sz w:val="28"/>
          <w:szCs w:val="28"/>
        </w:rPr>
        <w:t xml:space="preserve"> Phước, </w:t>
      </w:r>
      <w:r w:rsidR="00226B6F">
        <w:rPr>
          <w:rFonts w:ascii="Times New Roman" w:hAnsi="Times New Roman" w:cs="Times New Roman"/>
          <w:sz w:val="28"/>
          <w:szCs w:val="28"/>
        </w:rPr>
        <w:t xml:space="preserve">đ/c </w:t>
      </w:r>
      <w:r w:rsidRPr="00A1769C">
        <w:rPr>
          <w:rFonts w:ascii="Times New Roman" w:hAnsi="Times New Roman" w:cs="Times New Roman"/>
          <w:sz w:val="28"/>
          <w:szCs w:val="28"/>
        </w:rPr>
        <w:t>Hiền)</w:t>
      </w:r>
    </w:p>
    <w:p w14:paraId="35825B54" w14:textId="77777777" w:rsidR="008B7EF3" w:rsidRPr="00A1769C" w:rsidRDefault="008B7EF3" w:rsidP="008B7EF3">
      <w:pPr>
        <w:spacing w:before="120" w:after="120"/>
        <w:ind w:firstLine="720"/>
        <w:jc w:val="both"/>
      </w:pPr>
      <w:r w:rsidRPr="00A1769C">
        <w:t xml:space="preserve">- Một số nội dung khác: </w:t>
      </w:r>
    </w:p>
    <w:p w14:paraId="64F6643B" w14:textId="77777777" w:rsidR="008B7EF3" w:rsidRPr="00A1769C" w:rsidRDefault="008B7EF3" w:rsidP="008B7EF3">
      <w:pPr>
        <w:spacing w:before="120" w:after="120"/>
        <w:ind w:firstLine="720"/>
        <w:jc w:val="both"/>
      </w:pPr>
      <w:r w:rsidRPr="00A1769C">
        <w:t>+ Sử dụng đồ dùng dạy học, phòng thực hành: duy trì công tác sử dụng đồ dùng dạy học, phòng thực hành trong quá trình tổ chức hoạt động học.</w:t>
      </w:r>
    </w:p>
    <w:p w14:paraId="5B70068C" w14:textId="77777777" w:rsidR="008B7EF3" w:rsidRPr="00A1769C" w:rsidRDefault="008B7EF3" w:rsidP="008B7EF3">
      <w:pPr>
        <w:spacing w:before="120" w:after="120"/>
        <w:ind w:firstLine="720"/>
        <w:jc w:val="both"/>
      </w:pPr>
      <w:r w:rsidRPr="00A1769C">
        <w:lastRenderedPageBreak/>
        <w:t xml:space="preserve">+ Ứng dụng công nghệ thông tin trong quá trình tổ chức hoạt động học. </w:t>
      </w:r>
    </w:p>
    <w:p w14:paraId="73B7FDE6" w14:textId="77777777" w:rsidR="008B7EF3" w:rsidRPr="00A1769C" w:rsidRDefault="008B7EF3" w:rsidP="008B7EF3">
      <w:pPr>
        <w:spacing w:before="120" w:after="120"/>
        <w:ind w:firstLine="720"/>
        <w:jc w:val="both"/>
      </w:pPr>
      <w:r w:rsidRPr="00A1769C">
        <w:t>+ Hồ sơ bồi dưỡng thường xuyên.</w:t>
      </w:r>
    </w:p>
    <w:p w14:paraId="749466F9" w14:textId="77777777" w:rsidR="008B7EF3" w:rsidRPr="00A1769C" w:rsidRDefault="008B7EF3" w:rsidP="008B7EF3">
      <w:pPr>
        <w:spacing w:before="120" w:after="120"/>
        <w:ind w:firstLine="720"/>
        <w:jc w:val="both"/>
      </w:pPr>
      <w:r w:rsidRPr="00A1769C">
        <w:t>+ Hồ sơ bồi dưỡng học sinh giỏi, phụ đạo học sinh yếu kém.</w:t>
      </w:r>
    </w:p>
    <w:p w14:paraId="7C3F5990" w14:textId="77777777" w:rsidR="008B7EF3" w:rsidRPr="00A1769C" w:rsidRDefault="008B7EF3" w:rsidP="008B7EF3">
      <w:pPr>
        <w:spacing w:before="120" w:after="120"/>
        <w:ind w:firstLine="720"/>
        <w:jc w:val="both"/>
      </w:pPr>
      <w:r w:rsidRPr="00A1769C">
        <w:t>+ Công tác tổ chức bài học minh họa, chuyên đề.</w:t>
      </w:r>
    </w:p>
    <w:p w14:paraId="255BD3F0" w14:textId="77777777" w:rsidR="008B7EF3" w:rsidRPr="00A1769C" w:rsidRDefault="008B7EF3" w:rsidP="008B7EF3">
      <w:pPr>
        <w:spacing w:before="120" w:after="120"/>
        <w:ind w:firstLine="720"/>
        <w:jc w:val="both"/>
      </w:pPr>
      <w:r w:rsidRPr="00A1769C">
        <w:t>- Báo cáo, nộp hồ sơ sổ sách giáo viên: giáo viên báo cáo số tiết nghỉ, dạy thay, dự giờ vào trang tính và nộp hồ sơ sổ sách vào ngày 25 hàng tháng.</w:t>
      </w:r>
    </w:p>
    <w:p w14:paraId="4EDE63F2" w14:textId="7B073903" w:rsidR="008B7EF3" w:rsidRPr="00A1769C" w:rsidRDefault="008B7EF3" w:rsidP="008B7EF3">
      <w:pPr>
        <w:spacing w:before="120" w:after="120"/>
        <w:ind w:firstLine="720"/>
        <w:rPr>
          <w:b/>
          <w:bCs/>
        </w:rPr>
      </w:pPr>
      <w:r w:rsidRPr="00A1769C">
        <w:rPr>
          <w:b/>
          <w:bCs/>
        </w:rPr>
        <w:t xml:space="preserve">4. </w:t>
      </w:r>
      <w:r w:rsidR="00FD16E0">
        <w:rPr>
          <w:b/>
          <w:bCs/>
        </w:rPr>
        <w:t xml:space="preserve">Các </w:t>
      </w:r>
      <w:r w:rsidRPr="00A1769C">
        <w:rPr>
          <w:b/>
          <w:bCs/>
        </w:rPr>
        <w:t>văn bản</w:t>
      </w:r>
    </w:p>
    <w:p w14:paraId="5D798681" w14:textId="52546C57" w:rsidR="008B7EF3" w:rsidRDefault="008B7EF3" w:rsidP="002E280F">
      <w:pPr>
        <w:spacing w:before="120"/>
        <w:ind w:firstLine="720"/>
        <w:jc w:val="both"/>
        <w:rPr>
          <w:lang w:val="nl-NL"/>
        </w:rPr>
      </w:pPr>
      <w:r w:rsidRPr="00A1769C">
        <w:rPr>
          <w:bCs/>
        </w:rPr>
        <w:t xml:space="preserve">- </w:t>
      </w:r>
      <w:r w:rsidR="002E280F">
        <w:rPr>
          <w:bCs/>
        </w:rPr>
        <w:t>Quyết định</w:t>
      </w:r>
      <w:r w:rsidRPr="00A1769C">
        <w:rPr>
          <w:bCs/>
        </w:rPr>
        <w:t xml:space="preserve"> </w:t>
      </w:r>
      <w:r w:rsidR="002E280F">
        <w:rPr>
          <w:bCs/>
        </w:rPr>
        <w:t>s</w:t>
      </w:r>
      <w:r w:rsidRPr="00A1769C">
        <w:rPr>
          <w:bCs/>
        </w:rPr>
        <w:t xml:space="preserve">ố </w:t>
      </w:r>
      <w:r w:rsidR="002E280F" w:rsidRPr="002E280F">
        <w:rPr>
          <w:lang w:val="nl-NL"/>
        </w:rPr>
        <w:t>1938</w:t>
      </w:r>
      <w:r w:rsidR="002E280F">
        <w:rPr>
          <w:lang w:val="nl-NL"/>
        </w:rPr>
        <w:t>/</w:t>
      </w:r>
      <w:r w:rsidR="002E280F" w:rsidRPr="002E280F">
        <w:rPr>
          <w:lang w:val="nl-NL"/>
        </w:rPr>
        <w:t>QD-UBND</w:t>
      </w:r>
      <w:r w:rsidRPr="00A1769C">
        <w:rPr>
          <w:bCs/>
        </w:rPr>
        <w:t xml:space="preserve">, ngày </w:t>
      </w:r>
      <w:r w:rsidR="002E280F">
        <w:rPr>
          <w:bCs/>
        </w:rPr>
        <w:t>1</w:t>
      </w:r>
      <w:r w:rsidRPr="00A1769C">
        <w:rPr>
          <w:bCs/>
        </w:rPr>
        <w:t>8/</w:t>
      </w:r>
      <w:r w:rsidR="002E280F">
        <w:rPr>
          <w:bCs/>
        </w:rPr>
        <w:t>8</w:t>
      </w:r>
      <w:r w:rsidRPr="00A1769C">
        <w:rPr>
          <w:bCs/>
        </w:rPr>
        <w:t>/20</w:t>
      </w:r>
      <w:r w:rsidR="002E280F">
        <w:rPr>
          <w:bCs/>
        </w:rPr>
        <w:t>20</w:t>
      </w:r>
      <w:r w:rsidRPr="00A1769C">
        <w:rPr>
          <w:bCs/>
        </w:rPr>
        <w:t xml:space="preserve"> của </w:t>
      </w:r>
      <w:r w:rsidR="00631543">
        <w:rPr>
          <w:bCs/>
        </w:rPr>
        <w:t xml:space="preserve">Chủ tịch </w:t>
      </w:r>
      <w:r w:rsidR="00B33773">
        <w:rPr>
          <w:lang w:val="nl-NL"/>
        </w:rPr>
        <w:t xml:space="preserve">UBND tỉnh Kiên Giang </w:t>
      </w:r>
      <w:r w:rsidRPr="00A1769C">
        <w:t>về</w:t>
      </w:r>
      <w:r w:rsidR="00B33773">
        <w:t xml:space="preserve"> việc</w:t>
      </w:r>
      <w:r w:rsidRPr="00A1769C">
        <w:t xml:space="preserve"> Ban hành </w:t>
      </w:r>
      <w:r w:rsidR="002E280F" w:rsidRPr="002E280F">
        <w:rPr>
          <w:lang w:val="nl-NL"/>
        </w:rPr>
        <w:t>khung kế hoạch năm học</w:t>
      </w:r>
      <w:r w:rsidR="002E280F">
        <w:rPr>
          <w:lang w:val="nl-NL"/>
        </w:rPr>
        <w:t>.</w:t>
      </w:r>
    </w:p>
    <w:p w14:paraId="59361353" w14:textId="77777777" w:rsidR="001F2B2B" w:rsidRDefault="001F2B2B" w:rsidP="001F2B2B">
      <w:pPr>
        <w:spacing w:before="120"/>
        <w:ind w:firstLine="720"/>
        <w:jc w:val="both"/>
        <w:rPr>
          <w:lang w:val="nl-NL"/>
        </w:rPr>
      </w:pPr>
      <w:r>
        <w:rPr>
          <w:lang w:val="nl-NL"/>
        </w:rPr>
        <w:t>- Thông tư số 26/2020/TT-BGDĐT, ngày 26/8/2020 của Bộ GDĐT về việc s</w:t>
      </w:r>
      <w:r w:rsidRPr="00631543">
        <w:rPr>
          <w:lang w:val="nl-NL"/>
        </w:rPr>
        <w:t>ửa đổi, bổ sung một số điều của Quy chế đánh giá, xếp loại học sinh trung học cơ sở và học sinh trung học phổ thông ban hành kèm theo Thông tư số 58/2011/</w:t>
      </w:r>
      <w:r>
        <w:rPr>
          <w:lang w:val="nl-NL"/>
        </w:rPr>
        <w:t>T</w:t>
      </w:r>
      <w:r w:rsidRPr="00631543">
        <w:rPr>
          <w:lang w:val="nl-NL"/>
        </w:rPr>
        <w:t>T-BGDĐT ngày tháng 12 năm 2011 của Bộ trưởng Bộ Giáo dục và Đào tạo</w:t>
      </w:r>
      <w:r>
        <w:rPr>
          <w:lang w:val="nl-NL"/>
        </w:rPr>
        <w:t>.</w:t>
      </w:r>
    </w:p>
    <w:p w14:paraId="5E775E2A" w14:textId="26B0B4BD" w:rsidR="00B33773" w:rsidRDefault="00B33773" w:rsidP="00631543">
      <w:pPr>
        <w:spacing w:before="120"/>
        <w:ind w:firstLine="720"/>
        <w:jc w:val="both"/>
        <w:rPr>
          <w:lang w:val="nl-NL"/>
        </w:rPr>
      </w:pPr>
      <w:r w:rsidRPr="00A1769C">
        <w:rPr>
          <w:bCs/>
        </w:rPr>
        <w:t xml:space="preserve">- </w:t>
      </w:r>
      <w:r>
        <w:rPr>
          <w:bCs/>
        </w:rPr>
        <w:t>Công văn</w:t>
      </w:r>
      <w:r w:rsidRPr="00A1769C">
        <w:rPr>
          <w:bCs/>
        </w:rPr>
        <w:t xml:space="preserve"> </w:t>
      </w:r>
      <w:r>
        <w:rPr>
          <w:bCs/>
        </w:rPr>
        <w:t>s</w:t>
      </w:r>
      <w:r w:rsidRPr="00A1769C">
        <w:rPr>
          <w:bCs/>
        </w:rPr>
        <w:t xml:space="preserve">ố </w:t>
      </w:r>
      <w:r>
        <w:rPr>
          <w:lang w:val="nl-NL"/>
        </w:rPr>
        <w:t>3280/</w:t>
      </w:r>
      <w:r w:rsidR="00D23DC6">
        <w:rPr>
          <w:lang w:val="nl-NL"/>
        </w:rPr>
        <w:t>B</w:t>
      </w:r>
      <w:r w:rsidRPr="00EB090E">
        <w:rPr>
          <w:lang w:val="nl-NL"/>
        </w:rPr>
        <w:t>GD</w:t>
      </w:r>
      <w:r w:rsidR="00D23DC6">
        <w:rPr>
          <w:lang w:val="nl-NL"/>
        </w:rPr>
        <w:t>Đ</w:t>
      </w:r>
      <w:r w:rsidRPr="00EB090E">
        <w:rPr>
          <w:lang w:val="nl-NL"/>
        </w:rPr>
        <w:t>T-GDTrH</w:t>
      </w:r>
      <w:r>
        <w:rPr>
          <w:lang w:val="nl-NL"/>
        </w:rPr>
        <w:t>, ngày</w:t>
      </w:r>
      <w:r w:rsidRPr="00EB090E">
        <w:rPr>
          <w:lang w:val="nl-NL"/>
        </w:rPr>
        <w:t xml:space="preserve"> </w:t>
      </w:r>
      <w:r w:rsidR="00D23DC6">
        <w:rPr>
          <w:lang w:val="nl-NL"/>
        </w:rPr>
        <w:t>27</w:t>
      </w:r>
      <w:r>
        <w:rPr>
          <w:lang w:val="nl-NL"/>
        </w:rPr>
        <w:t>/</w:t>
      </w:r>
      <w:r w:rsidR="00D23DC6">
        <w:rPr>
          <w:lang w:val="nl-NL"/>
        </w:rPr>
        <w:t>8</w:t>
      </w:r>
      <w:r>
        <w:rPr>
          <w:lang w:val="nl-NL"/>
        </w:rPr>
        <w:t>/</w:t>
      </w:r>
      <w:r w:rsidRPr="00EB090E">
        <w:rPr>
          <w:lang w:val="nl-NL"/>
        </w:rPr>
        <w:t>2020</w:t>
      </w:r>
      <w:r>
        <w:rPr>
          <w:lang w:val="nl-NL"/>
        </w:rPr>
        <w:t xml:space="preserve"> của </w:t>
      </w:r>
      <w:r w:rsidR="00631543" w:rsidRPr="00631543">
        <w:rPr>
          <w:lang w:val="nl-NL"/>
        </w:rPr>
        <w:t>Bộ trưởng Bộ Giáo dục và Đào tạo</w:t>
      </w:r>
      <w:r w:rsidR="00631543">
        <w:rPr>
          <w:lang w:val="nl-NL"/>
        </w:rPr>
        <w:t xml:space="preserve"> </w:t>
      </w:r>
      <w:r>
        <w:rPr>
          <w:lang w:val="nl-NL"/>
        </w:rPr>
        <w:t xml:space="preserve">về việc hướng dẫn thực hiện điều chỉnh nội dung </w:t>
      </w:r>
      <w:r w:rsidRPr="00EB090E">
        <w:rPr>
          <w:lang w:val="nl-NL"/>
        </w:rPr>
        <w:t>dạy học THCS và THPT</w:t>
      </w:r>
      <w:r w:rsidR="00D23DC6">
        <w:rPr>
          <w:lang w:val="nl-NL"/>
        </w:rPr>
        <w:t>.</w:t>
      </w:r>
    </w:p>
    <w:p w14:paraId="5AC691F0" w14:textId="4118FA53" w:rsidR="00D23DC6" w:rsidRDefault="00D23DC6" w:rsidP="00D23DC6">
      <w:pPr>
        <w:spacing w:before="120"/>
        <w:ind w:firstLine="720"/>
        <w:jc w:val="both"/>
        <w:rPr>
          <w:lang w:val="nl-NL"/>
        </w:rPr>
      </w:pPr>
      <w:r w:rsidRPr="00A1769C">
        <w:rPr>
          <w:bCs/>
        </w:rPr>
        <w:t xml:space="preserve">- </w:t>
      </w:r>
      <w:r>
        <w:rPr>
          <w:bCs/>
        </w:rPr>
        <w:t>Công văn</w:t>
      </w:r>
      <w:r w:rsidRPr="00A1769C">
        <w:rPr>
          <w:bCs/>
        </w:rPr>
        <w:t xml:space="preserve"> </w:t>
      </w:r>
      <w:r>
        <w:rPr>
          <w:bCs/>
        </w:rPr>
        <w:t>s</w:t>
      </w:r>
      <w:r w:rsidRPr="00A1769C">
        <w:rPr>
          <w:bCs/>
        </w:rPr>
        <w:t xml:space="preserve">ố </w:t>
      </w:r>
      <w:r w:rsidRPr="002E280F">
        <w:rPr>
          <w:lang w:val="nl-NL"/>
        </w:rPr>
        <w:t>19</w:t>
      </w:r>
      <w:r>
        <w:rPr>
          <w:lang w:val="nl-NL"/>
        </w:rPr>
        <w:t>66/</w:t>
      </w:r>
      <w:r w:rsidRPr="00EB090E">
        <w:rPr>
          <w:lang w:val="nl-NL"/>
        </w:rPr>
        <w:t>SGD</w:t>
      </w:r>
      <w:r>
        <w:rPr>
          <w:lang w:val="nl-NL"/>
        </w:rPr>
        <w:t>Đ</w:t>
      </w:r>
      <w:r w:rsidRPr="00EB090E">
        <w:rPr>
          <w:lang w:val="nl-NL"/>
        </w:rPr>
        <w:t>T-GDTrH&amp;GDTX</w:t>
      </w:r>
      <w:r>
        <w:rPr>
          <w:lang w:val="nl-NL"/>
        </w:rPr>
        <w:t>, ngày</w:t>
      </w:r>
      <w:r w:rsidRPr="00EB090E">
        <w:rPr>
          <w:lang w:val="nl-NL"/>
        </w:rPr>
        <w:t xml:space="preserve"> 0</w:t>
      </w:r>
      <w:r w:rsidR="001F2B2B">
        <w:rPr>
          <w:lang w:val="nl-NL"/>
        </w:rPr>
        <w:t>1</w:t>
      </w:r>
      <w:r>
        <w:rPr>
          <w:lang w:val="nl-NL"/>
        </w:rPr>
        <w:t>/</w:t>
      </w:r>
      <w:r w:rsidR="001F2B2B">
        <w:rPr>
          <w:lang w:val="nl-NL"/>
        </w:rPr>
        <w:t>9</w:t>
      </w:r>
      <w:r>
        <w:rPr>
          <w:lang w:val="nl-NL"/>
        </w:rPr>
        <w:t>/</w:t>
      </w:r>
      <w:r w:rsidRPr="00EB090E">
        <w:rPr>
          <w:lang w:val="nl-NL"/>
        </w:rPr>
        <w:t>2020</w:t>
      </w:r>
      <w:r>
        <w:rPr>
          <w:lang w:val="nl-NL"/>
        </w:rPr>
        <w:t xml:space="preserve"> của </w:t>
      </w:r>
      <w:r w:rsidR="001F2B2B">
        <w:rPr>
          <w:lang w:val="nl-NL"/>
        </w:rPr>
        <w:t>Giám đốc Sở GDĐT</w:t>
      </w:r>
      <w:r>
        <w:rPr>
          <w:lang w:val="nl-NL"/>
        </w:rPr>
        <w:t xml:space="preserve"> tỉnh Kiên Giang về việc hướng dẫn thực hiện điều chỉnh nội dung </w:t>
      </w:r>
      <w:r w:rsidRPr="00EB090E">
        <w:rPr>
          <w:lang w:val="nl-NL"/>
        </w:rPr>
        <w:t>dạy học THCS và THPT</w:t>
      </w:r>
      <w:r>
        <w:rPr>
          <w:lang w:val="nl-NL"/>
        </w:rPr>
        <w:t xml:space="preserve"> từ năm học 2020-2021.</w:t>
      </w:r>
    </w:p>
    <w:p w14:paraId="5BEBB76D" w14:textId="24AD7BF5" w:rsidR="001F2B2B" w:rsidRDefault="001F2B2B" w:rsidP="001F2B2B">
      <w:pPr>
        <w:spacing w:before="120"/>
        <w:ind w:firstLine="720"/>
        <w:jc w:val="both"/>
        <w:rPr>
          <w:lang w:val="nl-NL"/>
        </w:rPr>
      </w:pPr>
      <w:r w:rsidRPr="00A1769C">
        <w:rPr>
          <w:bCs/>
        </w:rPr>
        <w:t xml:space="preserve">- </w:t>
      </w:r>
      <w:r>
        <w:rPr>
          <w:bCs/>
        </w:rPr>
        <w:t>Công văn</w:t>
      </w:r>
      <w:r w:rsidRPr="00A1769C">
        <w:rPr>
          <w:bCs/>
        </w:rPr>
        <w:t xml:space="preserve"> </w:t>
      </w:r>
      <w:r>
        <w:rPr>
          <w:bCs/>
        </w:rPr>
        <w:t>s</w:t>
      </w:r>
      <w:r w:rsidRPr="00A1769C">
        <w:rPr>
          <w:bCs/>
        </w:rPr>
        <w:t xml:space="preserve">ố </w:t>
      </w:r>
      <w:r>
        <w:rPr>
          <w:lang w:val="nl-NL"/>
        </w:rPr>
        <w:t>2025/</w:t>
      </w:r>
      <w:r w:rsidRPr="00EB090E">
        <w:rPr>
          <w:lang w:val="nl-NL"/>
        </w:rPr>
        <w:t>SGD</w:t>
      </w:r>
      <w:r>
        <w:rPr>
          <w:lang w:val="nl-NL"/>
        </w:rPr>
        <w:t>Đ</w:t>
      </w:r>
      <w:r w:rsidRPr="00EB090E">
        <w:rPr>
          <w:lang w:val="nl-NL"/>
        </w:rPr>
        <w:t>T-GDTrH&amp;GDTX</w:t>
      </w:r>
      <w:r>
        <w:rPr>
          <w:lang w:val="nl-NL"/>
        </w:rPr>
        <w:t>, ngày</w:t>
      </w:r>
      <w:r w:rsidRPr="00EB090E">
        <w:rPr>
          <w:lang w:val="nl-NL"/>
        </w:rPr>
        <w:t xml:space="preserve"> 0</w:t>
      </w:r>
      <w:r>
        <w:rPr>
          <w:lang w:val="nl-NL"/>
        </w:rPr>
        <w:t>8/9/</w:t>
      </w:r>
      <w:r w:rsidRPr="00EB090E">
        <w:rPr>
          <w:lang w:val="nl-NL"/>
        </w:rPr>
        <w:t>2020</w:t>
      </w:r>
      <w:r>
        <w:rPr>
          <w:lang w:val="nl-NL"/>
        </w:rPr>
        <w:t xml:space="preserve"> của Giám đốc Sở GDĐT tỉnh Kiên Giang về việc hưởng phụ cấp thêm giờ đối với Nhà giáo.</w:t>
      </w:r>
    </w:p>
    <w:p w14:paraId="11DD3779" w14:textId="6396CDF0" w:rsidR="00E55380" w:rsidRDefault="00FD16E0" w:rsidP="00FD16E0">
      <w:pPr>
        <w:spacing w:before="120" w:after="120" w:line="240" w:lineRule="auto"/>
        <w:ind w:firstLine="720"/>
        <w:jc w:val="both"/>
        <w:rPr>
          <w:b/>
          <w:bCs/>
          <w:lang w:val="nl-NL"/>
        </w:rPr>
      </w:pPr>
      <w:r>
        <w:rPr>
          <w:b/>
          <w:bCs/>
          <w:lang w:val="nl-NL"/>
        </w:rPr>
        <w:t>C</w:t>
      </w:r>
      <w:r w:rsidR="00E55380" w:rsidRPr="00E55380">
        <w:rPr>
          <w:b/>
          <w:bCs/>
          <w:lang w:val="nl-NL"/>
        </w:rPr>
        <w:t xml:space="preserve">. KẾ HOẠCH HOẠT ĐỘNG </w:t>
      </w:r>
      <w:r w:rsidR="00582EA6">
        <w:rPr>
          <w:b/>
          <w:bCs/>
          <w:lang w:val="nl-NL"/>
        </w:rPr>
        <w:t xml:space="preserve">THÁNG </w:t>
      </w:r>
      <w:r w:rsidR="001A2F74">
        <w:rPr>
          <w:b/>
          <w:bCs/>
          <w:lang w:val="nl-NL"/>
        </w:rPr>
        <w:t>9</w:t>
      </w:r>
      <w:r w:rsidR="00582EA6">
        <w:rPr>
          <w:b/>
          <w:bCs/>
          <w:lang w:val="nl-NL"/>
        </w:rPr>
        <w:t>/20</w:t>
      </w:r>
      <w:r w:rsidR="001A2F74">
        <w:rPr>
          <w:b/>
          <w:bCs/>
          <w:lang w:val="nl-NL"/>
        </w:rPr>
        <w:t>20</w:t>
      </w:r>
    </w:p>
    <w:tbl>
      <w:tblPr>
        <w:tblStyle w:val="TableGrid"/>
        <w:tblW w:w="9078" w:type="dxa"/>
        <w:tblInd w:w="-5" w:type="dxa"/>
        <w:tblLook w:val="04A0" w:firstRow="1" w:lastRow="0" w:firstColumn="1" w:lastColumn="0" w:noHBand="0" w:noVBand="1"/>
      </w:tblPr>
      <w:tblGrid>
        <w:gridCol w:w="1980"/>
        <w:gridCol w:w="4824"/>
        <w:gridCol w:w="2274"/>
      </w:tblGrid>
      <w:tr w:rsidR="00166B32" w:rsidRPr="007A5829" w14:paraId="4A9E6C2A" w14:textId="77777777" w:rsidTr="00166B32">
        <w:tc>
          <w:tcPr>
            <w:tcW w:w="1980" w:type="dxa"/>
          </w:tcPr>
          <w:p w14:paraId="78B1F662" w14:textId="77777777" w:rsidR="00166B32" w:rsidRPr="007A5829" w:rsidRDefault="00166B32" w:rsidP="00B942C8">
            <w:pPr>
              <w:spacing w:before="120" w:after="120"/>
              <w:jc w:val="center"/>
              <w:rPr>
                <w:rFonts w:cs="Times New Roman"/>
                <w:b/>
                <w:szCs w:val="28"/>
              </w:rPr>
            </w:pPr>
            <w:r w:rsidRPr="007A5829">
              <w:rPr>
                <w:rFonts w:cs="Times New Roman"/>
                <w:b/>
                <w:szCs w:val="28"/>
              </w:rPr>
              <w:t>Tuần</w:t>
            </w:r>
          </w:p>
        </w:tc>
        <w:tc>
          <w:tcPr>
            <w:tcW w:w="4824" w:type="dxa"/>
          </w:tcPr>
          <w:p w14:paraId="5E45FB85" w14:textId="77777777" w:rsidR="00166B32" w:rsidRPr="007A5829" w:rsidRDefault="00166B32" w:rsidP="00B942C8">
            <w:pPr>
              <w:spacing w:before="120" w:after="120"/>
              <w:jc w:val="center"/>
              <w:rPr>
                <w:rFonts w:cs="Times New Roman"/>
                <w:b/>
                <w:szCs w:val="28"/>
              </w:rPr>
            </w:pPr>
            <w:r w:rsidRPr="007A5829">
              <w:rPr>
                <w:rFonts w:cs="Times New Roman"/>
                <w:b/>
                <w:szCs w:val="28"/>
              </w:rPr>
              <w:t>Nội dung công việc</w:t>
            </w:r>
          </w:p>
        </w:tc>
        <w:tc>
          <w:tcPr>
            <w:tcW w:w="2274" w:type="dxa"/>
          </w:tcPr>
          <w:p w14:paraId="3DCF0924" w14:textId="77777777" w:rsidR="00166B32" w:rsidRPr="007A5829" w:rsidRDefault="00166B32" w:rsidP="00B942C8">
            <w:pPr>
              <w:spacing w:before="120" w:after="120"/>
              <w:jc w:val="center"/>
              <w:rPr>
                <w:rFonts w:cs="Times New Roman"/>
                <w:b/>
                <w:szCs w:val="28"/>
              </w:rPr>
            </w:pPr>
            <w:r w:rsidRPr="007A5829">
              <w:rPr>
                <w:rFonts w:cs="Times New Roman"/>
                <w:b/>
                <w:szCs w:val="28"/>
              </w:rPr>
              <w:t>Người thực hiện</w:t>
            </w:r>
          </w:p>
        </w:tc>
      </w:tr>
      <w:tr w:rsidR="00166B32" w:rsidRPr="007A5829" w14:paraId="41B4754E" w14:textId="77777777" w:rsidTr="00166B32">
        <w:tc>
          <w:tcPr>
            <w:tcW w:w="1980" w:type="dxa"/>
          </w:tcPr>
          <w:p w14:paraId="3AA8690A" w14:textId="77777777" w:rsidR="00166B32" w:rsidRPr="007A5829" w:rsidRDefault="00166B32" w:rsidP="00B942C8">
            <w:pPr>
              <w:jc w:val="center"/>
              <w:rPr>
                <w:rFonts w:cs="Times New Roman"/>
                <w:bCs/>
                <w:szCs w:val="28"/>
              </w:rPr>
            </w:pPr>
            <w:r w:rsidRPr="007A5829">
              <w:rPr>
                <w:rFonts w:cs="Times New Roman"/>
                <w:bCs/>
                <w:szCs w:val="28"/>
              </w:rPr>
              <w:t>Công việc thường xuyên</w:t>
            </w:r>
          </w:p>
        </w:tc>
        <w:tc>
          <w:tcPr>
            <w:tcW w:w="4824" w:type="dxa"/>
          </w:tcPr>
          <w:p w14:paraId="69D2800B" w14:textId="77777777" w:rsidR="00166B32" w:rsidRPr="007A5829" w:rsidRDefault="00166B32" w:rsidP="00B942C8">
            <w:pPr>
              <w:jc w:val="both"/>
              <w:rPr>
                <w:rFonts w:cs="Times New Roman"/>
                <w:szCs w:val="28"/>
              </w:rPr>
            </w:pPr>
            <w:r w:rsidRPr="007A5829">
              <w:rPr>
                <w:rFonts w:cs="Times New Roman"/>
                <w:szCs w:val="28"/>
              </w:rPr>
              <w:t>- Theo dõi việc dạy và học chính khóa.</w:t>
            </w:r>
          </w:p>
          <w:p w14:paraId="4B8716EA" w14:textId="77777777" w:rsidR="00166B32" w:rsidRPr="007A5829" w:rsidRDefault="00166B32" w:rsidP="00B942C8">
            <w:pPr>
              <w:jc w:val="both"/>
              <w:rPr>
                <w:rFonts w:cs="Times New Roman"/>
                <w:szCs w:val="28"/>
              </w:rPr>
            </w:pPr>
            <w:r w:rsidRPr="007A5829">
              <w:rPr>
                <w:rFonts w:cs="Times New Roman"/>
                <w:szCs w:val="28"/>
              </w:rPr>
              <w:t>- Bồi dưỡng học sinh giỏi môn Vật lí, Hóa học, Sinh học.</w:t>
            </w:r>
          </w:p>
          <w:p w14:paraId="1886DE96" w14:textId="77777777" w:rsidR="00166B32" w:rsidRPr="007A5829" w:rsidRDefault="00166B32" w:rsidP="00B942C8">
            <w:pPr>
              <w:jc w:val="both"/>
              <w:rPr>
                <w:rFonts w:cs="Times New Roman"/>
                <w:szCs w:val="28"/>
              </w:rPr>
            </w:pPr>
            <w:r w:rsidRPr="007A5829">
              <w:rPr>
                <w:rFonts w:cs="Times New Roman"/>
                <w:szCs w:val="28"/>
              </w:rPr>
              <w:t>- Phân công dạy thay (nếu có)</w:t>
            </w:r>
            <w:r>
              <w:rPr>
                <w:rFonts w:cs="Times New Roman"/>
                <w:szCs w:val="28"/>
              </w:rPr>
              <w:t>.</w:t>
            </w:r>
          </w:p>
        </w:tc>
        <w:tc>
          <w:tcPr>
            <w:tcW w:w="2274" w:type="dxa"/>
          </w:tcPr>
          <w:p w14:paraId="0915D03A" w14:textId="77777777" w:rsidR="00166B32" w:rsidRPr="007A5829" w:rsidRDefault="00166B32" w:rsidP="00B942C8">
            <w:pPr>
              <w:rPr>
                <w:rFonts w:cs="Times New Roman"/>
                <w:szCs w:val="28"/>
              </w:rPr>
            </w:pPr>
            <w:r w:rsidRPr="007A5829">
              <w:rPr>
                <w:rFonts w:cs="Times New Roman"/>
                <w:szCs w:val="28"/>
              </w:rPr>
              <w:t>- Đ/c Giang, Mùi</w:t>
            </w:r>
          </w:p>
          <w:p w14:paraId="24E1E93C" w14:textId="77777777" w:rsidR="00166B32" w:rsidRPr="007A5829" w:rsidRDefault="00166B32" w:rsidP="00B942C8">
            <w:pPr>
              <w:rPr>
                <w:rFonts w:cs="Times New Roman"/>
                <w:szCs w:val="28"/>
              </w:rPr>
            </w:pPr>
            <w:r w:rsidRPr="007A5829">
              <w:rPr>
                <w:rFonts w:cs="Times New Roman"/>
                <w:szCs w:val="28"/>
              </w:rPr>
              <w:t>- Theo phân công</w:t>
            </w:r>
          </w:p>
          <w:p w14:paraId="5A4617FD" w14:textId="77777777" w:rsidR="00166B32" w:rsidRDefault="00166B32" w:rsidP="00B942C8">
            <w:pPr>
              <w:rPr>
                <w:rFonts w:cs="Times New Roman"/>
                <w:szCs w:val="28"/>
              </w:rPr>
            </w:pPr>
          </w:p>
          <w:p w14:paraId="09BD6410" w14:textId="2C79DDFE" w:rsidR="00166B32" w:rsidRPr="007A5829" w:rsidRDefault="00166B32" w:rsidP="00B942C8">
            <w:pPr>
              <w:rPr>
                <w:rFonts w:cs="Times New Roman"/>
                <w:szCs w:val="28"/>
              </w:rPr>
            </w:pPr>
            <w:r w:rsidRPr="007A5829">
              <w:rPr>
                <w:rFonts w:cs="Times New Roman"/>
                <w:szCs w:val="28"/>
              </w:rPr>
              <w:t>- Đ/c Giang, Mùi</w:t>
            </w:r>
          </w:p>
        </w:tc>
      </w:tr>
      <w:tr w:rsidR="00166B32" w:rsidRPr="007A5829" w14:paraId="2B0436C1" w14:textId="77777777" w:rsidTr="00166B32">
        <w:tc>
          <w:tcPr>
            <w:tcW w:w="1980" w:type="dxa"/>
            <w:vAlign w:val="center"/>
          </w:tcPr>
          <w:p w14:paraId="430513B8" w14:textId="77777777" w:rsidR="00166B32" w:rsidRPr="00D66166" w:rsidRDefault="00166B32" w:rsidP="00B942C8">
            <w:pPr>
              <w:jc w:val="center"/>
              <w:rPr>
                <w:b/>
                <w:szCs w:val="28"/>
              </w:rPr>
            </w:pPr>
            <w:r w:rsidRPr="00D66166">
              <w:rPr>
                <w:b/>
                <w:szCs w:val="28"/>
              </w:rPr>
              <w:t>Tuần SH đầu năm</w:t>
            </w:r>
          </w:p>
          <w:p w14:paraId="34D24047" w14:textId="77777777" w:rsidR="00166B32" w:rsidRPr="00D66166" w:rsidRDefault="00166B32" w:rsidP="00B942C8">
            <w:pPr>
              <w:jc w:val="center"/>
              <w:rPr>
                <w:rFonts w:cs="Times New Roman"/>
                <w:bCs/>
                <w:szCs w:val="28"/>
              </w:rPr>
            </w:pPr>
            <w:r w:rsidRPr="00D66166">
              <w:rPr>
                <w:szCs w:val="28"/>
              </w:rPr>
              <w:t>Từ 01/09 đến 05/09/2020</w:t>
            </w:r>
          </w:p>
        </w:tc>
        <w:tc>
          <w:tcPr>
            <w:tcW w:w="4824" w:type="dxa"/>
          </w:tcPr>
          <w:p w14:paraId="00F8B3BF" w14:textId="77777777" w:rsidR="00166B32" w:rsidRPr="00D66166" w:rsidRDefault="00166B32" w:rsidP="00B942C8">
            <w:pPr>
              <w:jc w:val="both"/>
              <w:rPr>
                <w:szCs w:val="28"/>
              </w:rPr>
            </w:pPr>
            <w:r w:rsidRPr="00D66166">
              <w:rPr>
                <w:szCs w:val="28"/>
              </w:rPr>
              <w:t xml:space="preserve">- Tập trung </w:t>
            </w:r>
            <w:r>
              <w:rPr>
                <w:szCs w:val="28"/>
              </w:rPr>
              <w:t>học sinh</w:t>
            </w:r>
            <w:r w:rsidRPr="00D66166">
              <w:rPr>
                <w:szCs w:val="28"/>
              </w:rPr>
              <w:t xml:space="preserve"> 01/09/2020</w:t>
            </w:r>
            <w:r>
              <w:rPr>
                <w:szCs w:val="28"/>
              </w:rPr>
              <w:t>.</w:t>
            </w:r>
          </w:p>
          <w:p w14:paraId="60145298" w14:textId="77777777" w:rsidR="00166B32" w:rsidRPr="00D66166" w:rsidRDefault="00166B32" w:rsidP="00B942C8">
            <w:pPr>
              <w:jc w:val="both"/>
              <w:rPr>
                <w:szCs w:val="28"/>
              </w:rPr>
            </w:pPr>
            <w:r w:rsidRPr="00D66166">
              <w:rPr>
                <w:szCs w:val="28"/>
              </w:rPr>
              <w:t>- Thực hiện một số hoạt động đầu năm</w:t>
            </w:r>
            <w:r>
              <w:rPr>
                <w:szCs w:val="28"/>
              </w:rPr>
              <w:t>.</w:t>
            </w:r>
            <w:r w:rsidRPr="00D66166">
              <w:rPr>
                <w:szCs w:val="28"/>
              </w:rPr>
              <w:t xml:space="preserve"> </w:t>
            </w:r>
          </w:p>
          <w:p w14:paraId="06B17182" w14:textId="77777777" w:rsidR="00166B32" w:rsidRPr="00D66166" w:rsidRDefault="00166B32" w:rsidP="00B942C8">
            <w:pPr>
              <w:jc w:val="both"/>
              <w:rPr>
                <w:szCs w:val="28"/>
              </w:rPr>
            </w:pPr>
            <w:r w:rsidRPr="00D66166">
              <w:rPr>
                <w:szCs w:val="28"/>
              </w:rPr>
              <w:t>- Nghỉ lễ 02/09</w:t>
            </w:r>
            <w:r>
              <w:rPr>
                <w:szCs w:val="28"/>
              </w:rPr>
              <w:t>.</w:t>
            </w:r>
          </w:p>
          <w:p w14:paraId="605C3076" w14:textId="77777777" w:rsidR="00166B32" w:rsidRPr="00D66166" w:rsidRDefault="00166B32" w:rsidP="00B942C8">
            <w:pPr>
              <w:jc w:val="both"/>
              <w:rPr>
                <w:szCs w:val="28"/>
              </w:rPr>
            </w:pPr>
            <w:r w:rsidRPr="00D66166">
              <w:rPr>
                <w:szCs w:val="28"/>
              </w:rPr>
              <w:t>- Dự lễ khai giảng 05/09</w:t>
            </w:r>
            <w:r>
              <w:rPr>
                <w:szCs w:val="28"/>
              </w:rPr>
              <w:t>.</w:t>
            </w:r>
          </w:p>
        </w:tc>
        <w:tc>
          <w:tcPr>
            <w:tcW w:w="2274" w:type="dxa"/>
          </w:tcPr>
          <w:p w14:paraId="4BBC0D76" w14:textId="77777777" w:rsidR="00166B32" w:rsidRDefault="00166B32" w:rsidP="00B942C8">
            <w:pPr>
              <w:rPr>
                <w:rFonts w:cs="Times New Roman"/>
                <w:szCs w:val="28"/>
              </w:rPr>
            </w:pPr>
            <w:r>
              <w:rPr>
                <w:rFonts w:cs="Times New Roman"/>
                <w:szCs w:val="28"/>
              </w:rPr>
              <w:t>- GVCN</w:t>
            </w:r>
            <w:r w:rsidRPr="007A5829">
              <w:rPr>
                <w:rFonts w:cs="Times New Roman"/>
                <w:szCs w:val="28"/>
              </w:rPr>
              <w:t xml:space="preserve"> </w:t>
            </w:r>
          </w:p>
          <w:p w14:paraId="085D459B" w14:textId="77777777" w:rsidR="00166B32" w:rsidRDefault="00166B32" w:rsidP="00B942C8">
            <w:pPr>
              <w:rPr>
                <w:rFonts w:cs="Times New Roman"/>
                <w:szCs w:val="28"/>
              </w:rPr>
            </w:pPr>
            <w:r w:rsidRPr="007A5829">
              <w:rPr>
                <w:rFonts w:cs="Times New Roman"/>
                <w:szCs w:val="28"/>
              </w:rPr>
              <w:t>- Cả tổ</w:t>
            </w:r>
          </w:p>
          <w:p w14:paraId="7D4407B3" w14:textId="77777777" w:rsidR="00166B32" w:rsidRPr="007A5829" w:rsidRDefault="00166B32" w:rsidP="00B942C8">
            <w:pPr>
              <w:rPr>
                <w:rFonts w:cs="Times New Roman"/>
                <w:szCs w:val="28"/>
              </w:rPr>
            </w:pPr>
            <w:r w:rsidRPr="007A5829">
              <w:rPr>
                <w:rFonts w:cs="Times New Roman"/>
                <w:szCs w:val="28"/>
              </w:rPr>
              <w:t>- Cả tổ</w:t>
            </w:r>
          </w:p>
          <w:p w14:paraId="35E8474D" w14:textId="77777777" w:rsidR="00166B32" w:rsidRPr="007A5829" w:rsidRDefault="00166B32" w:rsidP="00B942C8">
            <w:pPr>
              <w:rPr>
                <w:rFonts w:cs="Times New Roman"/>
                <w:szCs w:val="28"/>
              </w:rPr>
            </w:pPr>
            <w:r w:rsidRPr="007A5829">
              <w:rPr>
                <w:rFonts w:cs="Times New Roman"/>
                <w:szCs w:val="28"/>
              </w:rPr>
              <w:t>- Cả tổ</w:t>
            </w:r>
          </w:p>
        </w:tc>
      </w:tr>
      <w:tr w:rsidR="00166B32" w:rsidRPr="007A5829" w14:paraId="14B21DAA" w14:textId="77777777" w:rsidTr="00166B32">
        <w:tc>
          <w:tcPr>
            <w:tcW w:w="1980" w:type="dxa"/>
            <w:vAlign w:val="center"/>
          </w:tcPr>
          <w:p w14:paraId="5BB56586" w14:textId="77777777" w:rsidR="00166B32" w:rsidRPr="00D66166" w:rsidRDefault="00166B32" w:rsidP="00B942C8">
            <w:pPr>
              <w:jc w:val="center"/>
              <w:rPr>
                <w:b/>
                <w:szCs w:val="28"/>
              </w:rPr>
            </w:pPr>
            <w:r w:rsidRPr="00D66166">
              <w:rPr>
                <w:b/>
                <w:szCs w:val="28"/>
              </w:rPr>
              <w:t>Tuần 01</w:t>
            </w:r>
          </w:p>
          <w:p w14:paraId="5904B698" w14:textId="77777777" w:rsidR="00166B32" w:rsidRPr="00D66166" w:rsidRDefault="00166B32" w:rsidP="00B942C8">
            <w:pPr>
              <w:jc w:val="center"/>
              <w:rPr>
                <w:rFonts w:cs="Times New Roman"/>
                <w:bCs/>
                <w:szCs w:val="28"/>
              </w:rPr>
            </w:pPr>
            <w:r w:rsidRPr="00D66166">
              <w:rPr>
                <w:szCs w:val="28"/>
              </w:rPr>
              <w:t>Từ 07/09 đến 12/09/2020</w:t>
            </w:r>
          </w:p>
        </w:tc>
        <w:tc>
          <w:tcPr>
            <w:tcW w:w="4824" w:type="dxa"/>
          </w:tcPr>
          <w:p w14:paraId="24DDDB28" w14:textId="77777777" w:rsidR="00166B32" w:rsidRPr="007A5829" w:rsidRDefault="00166B32" w:rsidP="00B942C8">
            <w:pPr>
              <w:jc w:val="both"/>
              <w:rPr>
                <w:rFonts w:cs="Times New Roman"/>
                <w:szCs w:val="28"/>
              </w:rPr>
            </w:pPr>
            <w:r w:rsidRPr="007A5829">
              <w:rPr>
                <w:rFonts w:cs="Times New Roman"/>
                <w:szCs w:val="28"/>
              </w:rPr>
              <w:t>- Phân công xây dựng phân phối chương trình.</w:t>
            </w:r>
          </w:p>
          <w:p w14:paraId="6E2D639F" w14:textId="77777777" w:rsidR="00166B32" w:rsidRPr="00CD6B29" w:rsidRDefault="00166B32" w:rsidP="00B942C8">
            <w:pPr>
              <w:jc w:val="both"/>
              <w:rPr>
                <w:szCs w:val="28"/>
              </w:rPr>
            </w:pPr>
            <w:r w:rsidRPr="00CD6B29">
              <w:rPr>
                <w:szCs w:val="28"/>
              </w:rPr>
              <w:t>-</w:t>
            </w:r>
            <w:r>
              <w:rPr>
                <w:szCs w:val="28"/>
              </w:rPr>
              <w:t xml:space="preserve"> Hướng dẫn học sinh tham gia Violympic Vật lí 9.</w:t>
            </w:r>
          </w:p>
          <w:p w14:paraId="5E53BFA6" w14:textId="77777777" w:rsidR="00166B32" w:rsidRPr="00CD6B29" w:rsidRDefault="00166B32" w:rsidP="00B942C8">
            <w:pPr>
              <w:jc w:val="both"/>
              <w:rPr>
                <w:szCs w:val="28"/>
              </w:rPr>
            </w:pPr>
            <w:r w:rsidRPr="00CD6B29">
              <w:rPr>
                <w:szCs w:val="28"/>
              </w:rPr>
              <w:t>- Biên soạn PPCT năm học 2020-2021</w:t>
            </w:r>
            <w:r>
              <w:rPr>
                <w:szCs w:val="28"/>
              </w:rPr>
              <w:t>.</w:t>
            </w:r>
          </w:p>
          <w:p w14:paraId="4DEC2AEE" w14:textId="77777777" w:rsidR="00166B32" w:rsidRPr="00CD6B29" w:rsidRDefault="00166B32" w:rsidP="00B942C8">
            <w:pPr>
              <w:jc w:val="both"/>
              <w:rPr>
                <w:szCs w:val="28"/>
              </w:rPr>
            </w:pPr>
            <w:r w:rsidRPr="00CD6B29">
              <w:rPr>
                <w:szCs w:val="28"/>
              </w:rPr>
              <w:lastRenderedPageBreak/>
              <w:t xml:space="preserve">- Dự tập huấn, bồi dưỡng chính trị </w:t>
            </w:r>
            <w:r>
              <w:rPr>
                <w:szCs w:val="28"/>
              </w:rPr>
              <w:t>.</w:t>
            </w:r>
          </w:p>
          <w:p w14:paraId="7837CE50" w14:textId="77777777" w:rsidR="00166B32" w:rsidRPr="007A5829" w:rsidRDefault="00166B32" w:rsidP="00B942C8">
            <w:pPr>
              <w:jc w:val="both"/>
              <w:rPr>
                <w:rFonts w:cs="Times New Roman"/>
                <w:szCs w:val="28"/>
              </w:rPr>
            </w:pPr>
            <w:r w:rsidRPr="00CD6B29">
              <w:rPr>
                <w:szCs w:val="28"/>
              </w:rPr>
              <w:t>- Họp P</w:t>
            </w:r>
            <w:r>
              <w:rPr>
                <w:szCs w:val="28"/>
              </w:rPr>
              <w:t>hụ huynh học sinh lần 1.</w:t>
            </w:r>
          </w:p>
        </w:tc>
        <w:tc>
          <w:tcPr>
            <w:tcW w:w="2274" w:type="dxa"/>
          </w:tcPr>
          <w:p w14:paraId="0FF2DBCF" w14:textId="4E132006" w:rsidR="00166B32" w:rsidRDefault="00166B32" w:rsidP="00B942C8">
            <w:pPr>
              <w:rPr>
                <w:rFonts w:cs="Times New Roman"/>
                <w:szCs w:val="28"/>
              </w:rPr>
            </w:pPr>
            <w:r w:rsidRPr="007A5829">
              <w:rPr>
                <w:rFonts w:cs="Times New Roman"/>
                <w:szCs w:val="28"/>
              </w:rPr>
              <w:lastRenderedPageBreak/>
              <w:t>- Cả tổ</w:t>
            </w:r>
          </w:p>
          <w:p w14:paraId="4EC05B39" w14:textId="77777777" w:rsidR="00166B32" w:rsidRPr="007A5829" w:rsidRDefault="00166B32" w:rsidP="00B942C8">
            <w:pPr>
              <w:rPr>
                <w:rFonts w:cs="Times New Roman"/>
                <w:szCs w:val="28"/>
              </w:rPr>
            </w:pPr>
          </w:p>
          <w:p w14:paraId="72E75AB4" w14:textId="77777777" w:rsidR="00166B32" w:rsidRDefault="00166B32" w:rsidP="00B942C8">
            <w:pPr>
              <w:rPr>
                <w:rFonts w:cs="Times New Roman"/>
                <w:szCs w:val="28"/>
              </w:rPr>
            </w:pPr>
            <w:r>
              <w:rPr>
                <w:rFonts w:cs="Times New Roman"/>
                <w:szCs w:val="28"/>
              </w:rPr>
              <w:t>- Đ/c Giang</w:t>
            </w:r>
          </w:p>
          <w:p w14:paraId="5CE428CC" w14:textId="77777777" w:rsidR="00166B32" w:rsidRDefault="00166B32" w:rsidP="00B942C8">
            <w:pPr>
              <w:rPr>
                <w:rFonts w:cs="Times New Roman"/>
                <w:szCs w:val="28"/>
              </w:rPr>
            </w:pPr>
          </w:p>
          <w:p w14:paraId="308FA8AC" w14:textId="447879C4" w:rsidR="00166B32" w:rsidRPr="007A5829" w:rsidRDefault="00166B32" w:rsidP="00B942C8">
            <w:pPr>
              <w:rPr>
                <w:rFonts w:cs="Times New Roman"/>
                <w:szCs w:val="28"/>
              </w:rPr>
            </w:pPr>
            <w:r w:rsidRPr="007A5829">
              <w:rPr>
                <w:rFonts w:cs="Times New Roman"/>
                <w:szCs w:val="28"/>
              </w:rPr>
              <w:t>- Cả tổ</w:t>
            </w:r>
          </w:p>
          <w:p w14:paraId="12469CF0" w14:textId="77777777" w:rsidR="00166B32" w:rsidRPr="007A5829" w:rsidRDefault="00166B32" w:rsidP="00B942C8">
            <w:pPr>
              <w:rPr>
                <w:rFonts w:cs="Times New Roman"/>
                <w:szCs w:val="28"/>
              </w:rPr>
            </w:pPr>
            <w:r w:rsidRPr="007A5829">
              <w:rPr>
                <w:rFonts w:cs="Times New Roman"/>
                <w:szCs w:val="28"/>
              </w:rPr>
              <w:lastRenderedPageBreak/>
              <w:t>- Cả tổ</w:t>
            </w:r>
          </w:p>
          <w:p w14:paraId="39FF5D7B" w14:textId="77777777" w:rsidR="00166B32" w:rsidRPr="007A5829" w:rsidRDefault="00166B32" w:rsidP="00B942C8">
            <w:pPr>
              <w:rPr>
                <w:rFonts w:cs="Times New Roman"/>
                <w:szCs w:val="28"/>
              </w:rPr>
            </w:pPr>
            <w:r>
              <w:rPr>
                <w:rFonts w:cs="Times New Roman"/>
                <w:szCs w:val="28"/>
              </w:rPr>
              <w:t>- GVCN</w:t>
            </w:r>
          </w:p>
        </w:tc>
      </w:tr>
      <w:tr w:rsidR="00166B32" w:rsidRPr="007A5829" w14:paraId="77919D79" w14:textId="77777777" w:rsidTr="00166B32">
        <w:tc>
          <w:tcPr>
            <w:tcW w:w="1980" w:type="dxa"/>
            <w:vAlign w:val="center"/>
          </w:tcPr>
          <w:p w14:paraId="1028BE67" w14:textId="77777777" w:rsidR="00166B32" w:rsidRPr="00D66166" w:rsidRDefault="00166B32" w:rsidP="00B942C8">
            <w:pPr>
              <w:jc w:val="center"/>
              <w:rPr>
                <w:b/>
                <w:szCs w:val="28"/>
              </w:rPr>
            </w:pPr>
            <w:r w:rsidRPr="00D66166">
              <w:rPr>
                <w:b/>
                <w:szCs w:val="28"/>
              </w:rPr>
              <w:lastRenderedPageBreak/>
              <w:t>Tuần 02</w:t>
            </w:r>
          </w:p>
          <w:p w14:paraId="061D3F60" w14:textId="77777777" w:rsidR="00166B32" w:rsidRPr="00D66166" w:rsidRDefault="00166B32" w:rsidP="00B942C8">
            <w:pPr>
              <w:jc w:val="center"/>
              <w:rPr>
                <w:rFonts w:cs="Times New Roman"/>
                <w:bCs/>
                <w:szCs w:val="28"/>
              </w:rPr>
            </w:pPr>
            <w:r w:rsidRPr="00D66166">
              <w:rPr>
                <w:szCs w:val="28"/>
              </w:rPr>
              <w:t>Từ 14/09 đến 19/09/2020</w:t>
            </w:r>
          </w:p>
        </w:tc>
        <w:tc>
          <w:tcPr>
            <w:tcW w:w="4824" w:type="dxa"/>
          </w:tcPr>
          <w:p w14:paraId="2B150411" w14:textId="77777777" w:rsidR="00166B32" w:rsidRPr="007A5829" w:rsidRDefault="00166B32" w:rsidP="00B942C8">
            <w:pPr>
              <w:jc w:val="both"/>
              <w:rPr>
                <w:rFonts w:cs="Times New Roman"/>
                <w:szCs w:val="28"/>
              </w:rPr>
            </w:pPr>
            <w:r w:rsidRPr="007A5829">
              <w:rPr>
                <w:rFonts w:cs="Times New Roman"/>
                <w:szCs w:val="28"/>
              </w:rPr>
              <w:t>- Tổng hợp phân phối chương trình và báo cáo về chuyên môn.</w:t>
            </w:r>
          </w:p>
          <w:p w14:paraId="6049D0DF" w14:textId="77777777" w:rsidR="00166B32" w:rsidRPr="00945967" w:rsidRDefault="00166B32" w:rsidP="00B942C8">
            <w:pPr>
              <w:jc w:val="both"/>
              <w:rPr>
                <w:szCs w:val="28"/>
              </w:rPr>
            </w:pPr>
            <w:r w:rsidRPr="00945967">
              <w:rPr>
                <w:szCs w:val="28"/>
              </w:rPr>
              <w:t>- Họp chuyên môn</w:t>
            </w:r>
            <w:r>
              <w:rPr>
                <w:szCs w:val="28"/>
              </w:rPr>
              <w:t>.</w:t>
            </w:r>
          </w:p>
          <w:p w14:paraId="0ADEECE8" w14:textId="77777777" w:rsidR="00166B32" w:rsidRPr="00945967" w:rsidRDefault="00166B32" w:rsidP="00B942C8">
            <w:pPr>
              <w:jc w:val="both"/>
              <w:rPr>
                <w:szCs w:val="28"/>
              </w:rPr>
            </w:pPr>
            <w:r w:rsidRPr="00945967">
              <w:rPr>
                <w:szCs w:val="28"/>
              </w:rPr>
              <w:t xml:space="preserve">- </w:t>
            </w:r>
            <w:r>
              <w:rPr>
                <w:szCs w:val="28"/>
              </w:rPr>
              <w:t>Đóng góp</w:t>
            </w:r>
            <w:r w:rsidRPr="00945967">
              <w:rPr>
                <w:szCs w:val="28"/>
              </w:rPr>
              <w:t xml:space="preserve"> quy chế chuyên môn</w:t>
            </w:r>
            <w:r>
              <w:rPr>
                <w:szCs w:val="28"/>
              </w:rPr>
              <w:t>.</w:t>
            </w:r>
          </w:p>
          <w:p w14:paraId="2533375B" w14:textId="77777777" w:rsidR="00166B32" w:rsidRPr="007A5829" w:rsidRDefault="00166B32" w:rsidP="00B942C8">
            <w:pPr>
              <w:jc w:val="both"/>
              <w:rPr>
                <w:rFonts w:cs="Times New Roman"/>
                <w:szCs w:val="28"/>
              </w:rPr>
            </w:pPr>
            <w:r w:rsidRPr="00945967">
              <w:rPr>
                <w:szCs w:val="28"/>
              </w:rPr>
              <w:t xml:space="preserve">- </w:t>
            </w:r>
            <w:r>
              <w:rPr>
                <w:szCs w:val="28"/>
              </w:rPr>
              <w:t>Đăng ký dự</w:t>
            </w:r>
            <w:r w:rsidRPr="00945967">
              <w:rPr>
                <w:szCs w:val="28"/>
              </w:rPr>
              <w:t xml:space="preserve"> thi GVDG cấp trường.</w:t>
            </w:r>
          </w:p>
        </w:tc>
        <w:tc>
          <w:tcPr>
            <w:tcW w:w="2274" w:type="dxa"/>
          </w:tcPr>
          <w:p w14:paraId="38DF64F1" w14:textId="77777777" w:rsidR="00166B32" w:rsidRPr="007A5829" w:rsidRDefault="00166B32" w:rsidP="00B942C8">
            <w:pPr>
              <w:rPr>
                <w:rFonts w:cs="Times New Roman"/>
                <w:szCs w:val="28"/>
              </w:rPr>
            </w:pPr>
            <w:r w:rsidRPr="007A5829">
              <w:rPr>
                <w:rFonts w:cs="Times New Roman"/>
                <w:szCs w:val="28"/>
              </w:rPr>
              <w:t>- Đ/c Giang</w:t>
            </w:r>
          </w:p>
          <w:p w14:paraId="6D3044F2" w14:textId="77777777" w:rsidR="00166B32" w:rsidRPr="007A5829" w:rsidRDefault="00166B32" w:rsidP="00B942C8">
            <w:pPr>
              <w:rPr>
                <w:rFonts w:cs="Times New Roman"/>
                <w:szCs w:val="28"/>
              </w:rPr>
            </w:pPr>
          </w:p>
          <w:p w14:paraId="6FD1D81F" w14:textId="77777777" w:rsidR="00166B32" w:rsidRPr="007A5829" w:rsidRDefault="00166B32" w:rsidP="00B942C8">
            <w:pPr>
              <w:rPr>
                <w:rFonts w:cs="Times New Roman"/>
                <w:szCs w:val="28"/>
              </w:rPr>
            </w:pPr>
            <w:r w:rsidRPr="007A5829">
              <w:rPr>
                <w:rFonts w:cs="Times New Roman"/>
                <w:szCs w:val="28"/>
              </w:rPr>
              <w:t>- Cả tổ</w:t>
            </w:r>
          </w:p>
          <w:p w14:paraId="605CFFCA" w14:textId="77777777" w:rsidR="00166B32" w:rsidRPr="007A5829" w:rsidRDefault="00166B32" w:rsidP="00B942C8">
            <w:pPr>
              <w:rPr>
                <w:rFonts w:cs="Times New Roman"/>
                <w:szCs w:val="28"/>
              </w:rPr>
            </w:pPr>
            <w:r w:rsidRPr="007A5829">
              <w:rPr>
                <w:rFonts w:cs="Times New Roman"/>
                <w:szCs w:val="28"/>
              </w:rPr>
              <w:t>- Cả tổ</w:t>
            </w:r>
          </w:p>
          <w:p w14:paraId="6ACDE330" w14:textId="77777777" w:rsidR="00166B32" w:rsidRPr="007A5829" w:rsidRDefault="00166B32" w:rsidP="00B942C8">
            <w:pPr>
              <w:rPr>
                <w:rFonts w:cs="Times New Roman"/>
                <w:szCs w:val="28"/>
              </w:rPr>
            </w:pPr>
          </w:p>
        </w:tc>
      </w:tr>
    </w:tbl>
    <w:bookmarkEnd w:id="0"/>
    <w:p w14:paraId="22747698" w14:textId="309155ED" w:rsidR="001F2B2B" w:rsidRPr="007A5829" w:rsidRDefault="001F2B2B" w:rsidP="001F2B2B">
      <w:pPr>
        <w:pStyle w:val="TableParagraph"/>
        <w:spacing w:before="120"/>
        <w:ind w:left="5760"/>
        <w:jc w:val="left"/>
        <w:rPr>
          <w:b/>
          <w:sz w:val="28"/>
          <w:szCs w:val="28"/>
        </w:rPr>
      </w:pPr>
      <w:r>
        <w:rPr>
          <w:b/>
          <w:sz w:val="28"/>
          <w:szCs w:val="28"/>
        </w:rPr>
        <w:t xml:space="preserve">     </w:t>
      </w:r>
      <w:r w:rsidRPr="007A5829">
        <w:rPr>
          <w:b/>
          <w:sz w:val="28"/>
          <w:szCs w:val="28"/>
        </w:rPr>
        <w:t>TỔ TRƯỞNG</w:t>
      </w:r>
    </w:p>
    <w:p w14:paraId="68F662CF" w14:textId="77777777" w:rsidR="001F2B2B" w:rsidRPr="007A5829" w:rsidRDefault="001F2B2B" w:rsidP="001F2B2B">
      <w:pPr>
        <w:pStyle w:val="TableParagraph"/>
        <w:spacing w:before="6"/>
        <w:ind w:left="5760"/>
        <w:rPr>
          <w:sz w:val="28"/>
          <w:szCs w:val="28"/>
        </w:rPr>
      </w:pPr>
    </w:p>
    <w:p w14:paraId="4F3984E0" w14:textId="77777777" w:rsidR="001F2B2B" w:rsidRDefault="001F2B2B" w:rsidP="001F2B2B">
      <w:pPr>
        <w:pStyle w:val="TableParagraph"/>
        <w:ind w:left="5760"/>
        <w:rPr>
          <w:sz w:val="28"/>
          <w:szCs w:val="28"/>
        </w:rPr>
      </w:pPr>
    </w:p>
    <w:p w14:paraId="6CAB71DE" w14:textId="77777777" w:rsidR="001F2B2B" w:rsidRPr="007A5829" w:rsidRDefault="001F2B2B" w:rsidP="001F2B2B">
      <w:pPr>
        <w:pStyle w:val="TableParagraph"/>
        <w:ind w:left="5760"/>
        <w:rPr>
          <w:sz w:val="28"/>
          <w:szCs w:val="28"/>
        </w:rPr>
      </w:pPr>
    </w:p>
    <w:p w14:paraId="6440C039" w14:textId="083C5274" w:rsidR="009F3C96" w:rsidRPr="00024F9D" w:rsidRDefault="001F2B2B" w:rsidP="001F2B2B">
      <w:pPr>
        <w:spacing w:after="120" w:line="240" w:lineRule="auto"/>
        <w:ind w:left="5760"/>
        <w:rPr>
          <w:b/>
          <w:bCs/>
        </w:rPr>
      </w:pPr>
      <w:r w:rsidRPr="007A5829">
        <w:rPr>
          <w:rFonts w:cs="Times New Roman"/>
          <w:b/>
          <w:szCs w:val="28"/>
        </w:rPr>
        <w:t>Nguyễn Trung Giang</w:t>
      </w:r>
    </w:p>
    <w:sectPr w:rsidR="009F3C96" w:rsidRPr="00024F9D" w:rsidSect="00F21BD1">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2F43C5"/>
    <w:multiLevelType w:val="hybridMultilevel"/>
    <w:tmpl w:val="53AC889A"/>
    <w:lvl w:ilvl="0" w:tplc="0DB2B34A">
      <w:numFmt w:val="bullet"/>
      <w:lvlText w:val="-"/>
      <w:lvlJc w:val="left"/>
      <w:pPr>
        <w:ind w:left="324" w:hanging="125"/>
      </w:pPr>
      <w:rPr>
        <w:rFonts w:ascii="Times New Roman" w:eastAsia="Times New Roman" w:hAnsi="Times New Roman" w:cs="Times New Roman" w:hint="default"/>
        <w:w w:val="100"/>
        <w:sz w:val="22"/>
        <w:szCs w:val="22"/>
        <w:lang w:val="en-US" w:eastAsia="en-US" w:bidi="en-US"/>
      </w:rPr>
    </w:lvl>
    <w:lvl w:ilvl="1" w:tplc="C1E26E16">
      <w:numFmt w:val="bullet"/>
      <w:lvlText w:val="•"/>
      <w:lvlJc w:val="left"/>
      <w:pPr>
        <w:ind w:left="721" w:hanging="125"/>
      </w:pPr>
      <w:rPr>
        <w:rFonts w:hint="default"/>
        <w:lang w:val="en-US" w:eastAsia="en-US" w:bidi="en-US"/>
      </w:rPr>
    </w:lvl>
    <w:lvl w:ilvl="2" w:tplc="E4CC2AFA">
      <w:numFmt w:val="bullet"/>
      <w:lvlText w:val="•"/>
      <w:lvlJc w:val="left"/>
      <w:pPr>
        <w:ind w:left="1122" w:hanging="125"/>
      </w:pPr>
      <w:rPr>
        <w:rFonts w:hint="default"/>
        <w:lang w:val="en-US" w:eastAsia="en-US" w:bidi="en-US"/>
      </w:rPr>
    </w:lvl>
    <w:lvl w:ilvl="3" w:tplc="0DCC90F8">
      <w:numFmt w:val="bullet"/>
      <w:lvlText w:val="•"/>
      <w:lvlJc w:val="left"/>
      <w:pPr>
        <w:ind w:left="1523" w:hanging="125"/>
      </w:pPr>
      <w:rPr>
        <w:rFonts w:hint="default"/>
        <w:lang w:val="en-US" w:eastAsia="en-US" w:bidi="en-US"/>
      </w:rPr>
    </w:lvl>
    <w:lvl w:ilvl="4" w:tplc="067C431C">
      <w:numFmt w:val="bullet"/>
      <w:lvlText w:val="•"/>
      <w:lvlJc w:val="left"/>
      <w:pPr>
        <w:ind w:left="1924" w:hanging="125"/>
      </w:pPr>
      <w:rPr>
        <w:rFonts w:hint="default"/>
        <w:lang w:val="en-US" w:eastAsia="en-US" w:bidi="en-US"/>
      </w:rPr>
    </w:lvl>
    <w:lvl w:ilvl="5" w:tplc="1230FB20">
      <w:numFmt w:val="bullet"/>
      <w:lvlText w:val="•"/>
      <w:lvlJc w:val="left"/>
      <w:pPr>
        <w:ind w:left="2326" w:hanging="125"/>
      </w:pPr>
      <w:rPr>
        <w:rFonts w:hint="default"/>
        <w:lang w:val="en-US" w:eastAsia="en-US" w:bidi="en-US"/>
      </w:rPr>
    </w:lvl>
    <w:lvl w:ilvl="6" w:tplc="7D580FBE">
      <w:numFmt w:val="bullet"/>
      <w:lvlText w:val="•"/>
      <w:lvlJc w:val="left"/>
      <w:pPr>
        <w:ind w:left="2727" w:hanging="125"/>
      </w:pPr>
      <w:rPr>
        <w:rFonts w:hint="default"/>
        <w:lang w:val="en-US" w:eastAsia="en-US" w:bidi="en-US"/>
      </w:rPr>
    </w:lvl>
    <w:lvl w:ilvl="7" w:tplc="5796A196">
      <w:numFmt w:val="bullet"/>
      <w:lvlText w:val="•"/>
      <w:lvlJc w:val="left"/>
      <w:pPr>
        <w:ind w:left="3128" w:hanging="125"/>
      </w:pPr>
      <w:rPr>
        <w:rFonts w:hint="default"/>
        <w:lang w:val="en-US" w:eastAsia="en-US" w:bidi="en-US"/>
      </w:rPr>
    </w:lvl>
    <w:lvl w:ilvl="8" w:tplc="6C4C42C8">
      <w:numFmt w:val="bullet"/>
      <w:lvlText w:val="•"/>
      <w:lvlJc w:val="left"/>
      <w:pPr>
        <w:ind w:left="3529" w:hanging="125"/>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555"/>
    <w:rsid w:val="0002397A"/>
    <w:rsid w:val="00024F9D"/>
    <w:rsid w:val="00062945"/>
    <w:rsid w:val="000979B6"/>
    <w:rsid w:val="000A4E69"/>
    <w:rsid w:val="00102A08"/>
    <w:rsid w:val="00166B32"/>
    <w:rsid w:val="001A2F74"/>
    <w:rsid w:val="001A7B30"/>
    <w:rsid w:val="001C0126"/>
    <w:rsid w:val="001F2B2B"/>
    <w:rsid w:val="00226B6F"/>
    <w:rsid w:val="00273F58"/>
    <w:rsid w:val="00276A75"/>
    <w:rsid w:val="00293B22"/>
    <w:rsid w:val="002D7E1A"/>
    <w:rsid w:val="002E280F"/>
    <w:rsid w:val="002F76B5"/>
    <w:rsid w:val="00366108"/>
    <w:rsid w:val="003D62A0"/>
    <w:rsid w:val="00424567"/>
    <w:rsid w:val="00463319"/>
    <w:rsid w:val="00471414"/>
    <w:rsid w:val="004972A1"/>
    <w:rsid w:val="004D2987"/>
    <w:rsid w:val="004E170A"/>
    <w:rsid w:val="005320F0"/>
    <w:rsid w:val="005377FA"/>
    <w:rsid w:val="00542C8C"/>
    <w:rsid w:val="00582EA6"/>
    <w:rsid w:val="005A2447"/>
    <w:rsid w:val="005D4C15"/>
    <w:rsid w:val="005F4723"/>
    <w:rsid w:val="00606AAE"/>
    <w:rsid w:val="00631543"/>
    <w:rsid w:val="00633E83"/>
    <w:rsid w:val="00676D9D"/>
    <w:rsid w:val="00695F5A"/>
    <w:rsid w:val="006A715A"/>
    <w:rsid w:val="00711C21"/>
    <w:rsid w:val="007A5829"/>
    <w:rsid w:val="007A7BD3"/>
    <w:rsid w:val="00802707"/>
    <w:rsid w:val="0081223C"/>
    <w:rsid w:val="008245BA"/>
    <w:rsid w:val="008356AE"/>
    <w:rsid w:val="008416DA"/>
    <w:rsid w:val="00850BEC"/>
    <w:rsid w:val="00867B56"/>
    <w:rsid w:val="00877EEA"/>
    <w:rsid w:val="00882597"/>
    <w:rsid w:val="008B7EF3"/>
    <w:rsid w:val="00940555"/>
    <w:rsid w:val="00984FD8"/>
    <w:rsid w:val="00985310"/>
    <w:rsid w:val="009F3C96"/>
    <w:rsid w:val="00A268CA"/>
    <w:rsid w:val="00A46968"/>
    <w:rsid w:val="00AE633B"/>
    <w:rsid w:val="00AE660E"/>
    <w:rsid w:val="00B06556"/>
    <w:rsid w:val="00B33773"/>
    <w:rsid w:val="00B724A8"/>
    <w:rsid w:val="00BF431A"/>
    <w:rsid w:val="00CC0C52"/>
    <w:rsid w:val="00D04CC4"/>
    <w:rsid w:val="00D23DC6"/>
    <w:rsid w:val="00D35FAB"/>
    <w:rsid w:val="00D61598"/>
    <w:rsid w:val="00D72BCC"/>
    <w:rsid w:val="00D82433"/>
    <w:rsid w:val="00DA5AB0"/>
    <w:rsid w:val="00DF3B76"/>
    <w:rsid w:val="00E42E06"/>
    <w:rsid w:val="00E449F5"/>
    <w:rsid w:val="00E55380"/>
    <w:rsid w:val="00EB090E"/>
    <w:rsid w:val="00EC099B"/>
    <w:rsid w:val="00EC7F29"/>
    <w:rsid w:val="00EE0B85"/>
    <w:rsid w:val="00EF1925"/>
    <w:rsid w:val="00F21BD1"/>
    <w:rsid w:val="00F77319"/>
    <w:rsid w:val="00FB4834"/>
    <w:rsid w:val="00FB691C"/>
    <w:rsid w:val="00FD1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53E6F"/>
  <w15:chartTrackingRefBased/>
  <w15:docId w15:val="{2F2D966A-AFA3-4F00-886F-31869E3C3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555"/>
    <w:rPr>
      <w:rFonts w:ascii="Times New Roman" w:hAnsi="Times New Roman"/>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555"/>
    <w:pPr>
      <w:spacing w:after="0" w:line="240" w:lineRule="auto"/>
    </w:pPr>
    <w:rPr>
      <w:rFonts w:ascii="Times New Roman" w:hAnsi="Times New Roman"/>
      <w:color w:val="000000" w:themeColor="text1"/>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F3C96"/>
    <w:pPr>
      <w:widowControl w:val="0"/>
      <w:autoSpaceDE w:val="0"/>
      <w:autoSpaceDN w:val="0"/>
      <w:spacing w:after="0" w:line="240" w:lineRule="auto"/>
      <w:jc w:val="center"/>
    </w:pPr>
    <w:rPr>
      <w:rFonts w:eastAsia="Times New Roman" w:cs="Times New Roman"/>
      <w:color w:val="auto"/>
      <w:sz w:val="22"/>
      <w:lang w:bidi="en-US"/>
    </w:rPr>
  </w:style>
  <w:style w:type="paragraph" w:styleId="ListParagraph">
    <w:name w:val="List Paragraph"/>
    <w:basedOn w:val="Normal"/>
    <w:uiPriority w:val="34"/>
    <w:qFormat/>
    <w:rsid w:val="00366108"/>
    <w:pPr>
      <w:ind w:left="720"/>
      <w:contextualSpacing/>
    </w:pPr>
  </w:style>
  <w:style w:type="character" w:styleId="Hyperlink">
    <w:name w:val="Hyperlink"/>
    <w:basedOn w:val="DefaultParagraphFont"/>
    <w:rsid w:val="008B7EF3"/>
    <w:rPr>
      <w:color w:val="0000FF"/>
      <w:u w:val="single"/>
    </w:rPr>
  </w:style>
  <w:style w:type="paragraph" w:customStyle="1" w:styleId="FirstParagraph">
    <w:name w:val="First Paragraph"/>
    <w:basedOn w:val="BodyText"/>
    <w:next w:val="BodyText"/>
    <w:qFormat/>
    <w:rsid w:val="008B7EF3"/>
    <w:pPr>
      <w:spacing w:before="180" w:after="180" w:line="240" w:lineRule="auto"/>
    </w:pPr>
    <w:rPr>
      <w:rFonts w:asciiTheme="minorHAnsi" w:hAnsiTheme="minorHAnsi"/>
      <w:color w:val="auto"/>
      <w:sz w:val="24"/>
      <w:szCs w:val="24"/>
    </w:rPr>
  </w:style>
  <w:style w:type="paragraph" w:styleId="BodyText">
    <w:name w:val="Body Text"/>
    <w:basedOn w:val="Normal"/>
    <w:link w:val="BodyTextChar"/>
    <w:uiPriority w:val="99"/>
    <w:semiHidden/>
    <w:unhideWhenUsed/>
    <w:rsid w:val="008B7EF3"/>
    <w:pPr>
      <w:spacing w:after="120"/>
    </w:pPr>
  </w:style>
  <w:style w:type="character" w:customStyle="1" w:styleId="BodyTextChar">
    <w:name w:val="Body Text Char"/>
    <w:basedOn w:val="DefaultParagraphFont"/>
    <w:link w:val="BodyText"/>
    <w:uiPriority w:val="99"/>
    <w:semiHidden/>
    <w:rsid w:val="008B7EF3"/>
    <w:rPr>
      <w:rFonts w:ascii="Times New Roman" w:hAnsi="Times New Roman"/>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ttmui@vinhthuan.edu.vn" TargetMode="External"/><Relationship Id="rId5" Type="http://schemas.openxmlformats.org/officeDocument/2006/relationships/hyperlink" Target="mailto:ntgiang@vinhthuan.edu.v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5</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Giang</dc:creator>
  <cp:keywords/>
  <dc:description/>
  <cp:lastModifiedBy>Trung Giang</cp:lastModifiedBy>
  <cp:revision>88</cp:revision>
  <cp:lastPrinted>2019-08-28T01:18:00Z</cp:lastPrinted>
  <dcterms:created xsi:type="dcterms:W3CDTF">2019-08-27T01:35:00Z</dcterms:created>
  <dcterms:modified xsi:type="dcterms:W3CDTF">2020-09-16T13:19:00Z</dcterms:modified>
</cp:coreProperties>
</file>